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:rsidR="001501DD" w:rsidRPr="009553F9" w:rsidRDefault="001501DD" w:rsidP="009553F9">
      <w:pPr>
        <w:jc w:val="both"/>
      </w:pPr>
    </w:p>
    <w:p w:rsidR="001501DD" w:rsidRPr="009553F9" w:rsidRDefault="001501DD" w:rsidP="009553F9">
      <w:pPr>
        <w:jc w:val="center"/>
      </w:pPr>
    </w:p>
    <w:p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9553F9" w:rsidTr="00215E29">
        <w:tc>
          <w:tcPr>
            <w:tcW w:w="478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553F9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553F9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553F9">
              <w:rPr>
                <w:i/>
              </w:rPr>
              <w:t xml:space="preserve"> ПСТБИ</w:t>
            </w:r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553F9">
              <w:rPr>
                <w:i/>
              </w:rPr>
              <w:t xml:space="preserve">_____________ / </w:t>
            </w:r>
            <w:proofErr w:type="spellStart"/>
            <w:r w:rsidRPr="009553F9">
              <w:rPr>
                <w:i/>
              </w:rPr>
              <w:t>прот</w:t>
            </w:r>
            <w:proofErr w:type="spellEnd"/>
            <w:r w:rsidRPr="009553F9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553F9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9553F9" w:rsidRDefault="001501DD" w:rsidP="009553F9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Default="001501DD" w:rsidP="009553F9">
      <w:pPr>
        <w:ind w:left="567" w:hanging="567"/>
        <w:jc w:val="both"/>
      </w:pPr>
    </w:p>
    <w:p w:rsidR="009553F9" w:rsidRDefault="009553F9" w:rsidP="009553F9">
      <w:pPr>
        <w:ind w:left="567" w:hanging="567"/>
        <w:jc w:val="both"/>
      </w:pPr>
    </w:p>
    <w:p w:rsidR="009553F9" w:rsidRPr="009553F9" w:rsidRDefault="009553F9" w:rsidP="009553F9">
      <w:pPr>
        <w:ind w:left="567" w:hanging="567"/>
        <w:jc w:val="both"/>
      </w:pPr>
    </w:p>
    <w:p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:rsidR="001501DD" w:rsidRPr="009553F9" w:rsidRDefault="001501DD" w:rsidP="009553F9">
      <w:pPr>
        <w:jc w:val="center"/>
        <w:rPr>
          <w:b/>
          <w:i/>
          <w:spacing w:val="-2"/>
        </w:rPr>
      </w:pPr>
      <w:r w:rsidRPr="009553F9">
        <w:rPr>
          <w:b/>
        </w:rPr>
        <w:t>АПОЛОГЕТИКА</w:t>
      </w:r>
    </w:p>
    <w:p w:rsidR="001501DD" w:rsidRDefault="001501DD" w:rsidP="009553F9">
      <w:pPr>
        <w:jc w:val="center"/>
        <w:rPr>
          <w:b/>
          <w:i/>
          <w:spacing w:val="-2"/>
        </w:rPr>
      </w:pPr>
    </w:p>
    <w:p w:rsidR="009553F9" w:rsidRPr="009553F9" w:rsidRDefault="009553F9" w:rsidP="009553F9">
      <w:pPr>
        <w:jc w:val="center"/>
        <w:rPr>
          <w:b/>
          <w:i/>
          <w:spacing w:val="-2"/>
        </w:rPr>
      </w:pPr>
    </w:p>
    <w:p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Pr="009553F9">
        <w:rPr>
          <w:b/>
          <w:i/>
        </w:rPr>
        <w:t>очная</w:t>
      </w:r>
      <w:r w:rsidR="006C2EA7">
        <w:rPr>
          <w:b/>
          <w:i/>
        </w:rPr>
        <w:t>, очно-заочная</w:t>
      </w:r>
    </w:p>
    <w:p w:rsidR="001501DD" w:rsidRPr="009553F9" w:rsidRDefault="001501DD" w:rsidP="009553F9">
      <w:pPr>
        <w:jc w:val="both"/>
      </w:pPr>
    </w:p>
    <w:p w:rsidR="001501DD" w:rsidRDefault="001501DD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Pr="009553F9" w:rsidRDefault="009553F9" w:rsidP="009553F9">
      <w:pPr>
        <w:jc w:val="both"/>
      </w:pPr>
    </w:p>
    <w:p w:rsidR="001501DD" w:rsidRPr="009553F9" w:rsidRDefault="001501DD" w:rsidP="009553F9">
      <w:pPr>
        <w:jc w:val="both"/>
      </w:pPr>
    </w:p>
    <w:p w:rsidR="0034050F" w:rsidRPr="009553F9" w:rsidRDefault="001501DD" w:rsidP="009553F9">
      <w:pPr>
        <w:widowControl w:val="0"/>
        <w:jc w:val="center"/>
      </w:pPr>
      <w:r w:rsidRPr="009553F9">
        <w:t>Москва, 201</w:t>
      </w:r>
      <w:r w:rsidR="009553F9" w:rsidRPr="009553F9">
        <w:t>8</w:t>
      </w:r>
      <w:r w:rsidRPr="009553F9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89694F" w:rsidRPr="009553F9" w:rsidRDefault="001F121E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486872536" w:history="1">
            <w:r w:rsidR="0089694F" w:rsidRPr="009553F9">
              <w:rPr>
                <w:rStyle w:val="ac"/>
                <w:noProof/>
              </w:rPr>
              <w:t>Цели освоения дисциплины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36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 w:rsidR="007B12B1">
              <w:rPr>
                <w:noProof/>
                <w:webHidden/>
              </w:rPr>
              <w:t>3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7" w:history="1">
            <w:r w:rsidR="0089694F" w:rsidRPr="009553F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37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8" w:history="1">
            <w:r w:rsidR="0089694F" w:rsidRPr="009553F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38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9" w:history="1">
            <w:r w:rsidR="0089694F" w:rsidRPr="009553F9">
              <w:rPr>
                <w:rStyle w:val="ac"/>
                <w:noProof/>
              </w:rPr>
              <w:t>Компетенция, формируемая дисциплиной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39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0" w:history="1">
            <w:r w:rsidR="0089694F" w:rsidRPr="009553F9">
              <w:rPr>
                <w:rStyle w:val="ac"/>
                <w:noProof/>
              </w:rPr>
              <w:t>Этапы освоения компетенции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0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1" w:history="1">
            <w:r w:rsidR="0089694F" w:rsidRPr="009553F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1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2" w:history="1">
            <w:r w:rsidR="0089694F" w:rsidRPr="009553F9">
              <w:rPr>
                <w:rStyle w:val="ac"/>
                <w:noProof/>
              </w:rPr>
              <w:t>Объем дисциплины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2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3" w:history="1">
            <w:r w:rsidR="0089694F" w:rsidRPr="009553F9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3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4" w:history="1">
            <w:r w:rsidR="0089694F" w:rsidRPr="009553F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4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5" w:history="1">
            <w:r w:rsidR="0089694F" w:rsidRPr="009553F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9694F" w:rsidRPr="009553F9">
              <w:rPr>
                <w:rStyle w:val="ac"/>
                <w:i/>
                <w:noProof/>
              </w:rPr>
              <w:t xml:space="preserve"> </w:t>
            </w:r>
            <w:r w:rsidR="0089694F" w:rsidRPr="009553F9">
              <w:rPr>
                <w:rStyle w:val="ac"/>
                <w:noProof/>
              </w:rPr>
              <w:t>по дисциплине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5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6" w:history="1">
            <w:r w:rsidR="0089694F" w:rsidRPr="009553F9">
              <w:rPr>
                <w:rStyle w:val="ac"/>
                <w:noProof/>
              </w:rPr>
              <w:t>Фонд оценочных средств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6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7" w:history="1">
            <w:r w:rsidR="0089694F" w:rsidRPr="009553F9">
              <w:rPr>
                <w:rStyle w:val="ac"/>
                <w:noProof/>
              </w:rPr>
              <w:t>Показатели оценивания основно</w:t>
            </w:r>
            <w:bookmarkStart w:id="73" w:name="_GoBack"/>
            <w:bookmarkEnd w:id="73"/>
            <w:r w:rsidR="0089694F" w:rsidRPr="009553F9">
              <w:rPr>
                <w:rStyle w:val="ac"/>
                <w:noProof/>
              </w:rPr>
              <w:t>го этапа освоения компетенции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7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8" w:history="1">
            <w:r w:rsidR="0089694F" w:rsidRPr="009553F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8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9" w:history="1">
            <w:r w:rsidR="0089694F" w:rsidRPr="009553F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49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0" w:history="1">
            <w:r w:rsidR="0089694F" w:rsidRPr="009553F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50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1" w:history="1">
            <w:r w:rsidR="0089694F" w:rsidRPr="009553F9">
              <w:rPr>
                <w:rStyle w:val="ac"/>
                <w:noProof/>
              </w:rPr>
              <w:t>Средства оценивания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51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2" w:history="1">
            <w:r w:rsidR="0089694F" w:rsidRPr="009553F9">
              <w:rPr>
                <w:rStyle w:val="ac"/>
                <w:noProof/>
              </w:rPr>
              <w:t>Литература по дисциплине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52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3" w:history="1">
            <w:r w:rsidR="0089694F" w:rsidRPr="009553F9">
              <w:rPr>
                <w:rStyle w:val="ac"/>
                <w:noProof/>
              </w:rPr>
              <w:t>Основная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53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4" w:history="1">
            <w:r w:rsidR="0089694F" w:rsidRPr="009553F9">
              <w:rPr>
                <w:rStyle w:val="ac"/>
                <w:noProof/>
              </w:rPr>
              <w:t>Дополнительная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54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5" w:history="1">
            <w:r w:rsidR="0089694F" w:rsidRPr="009553F9">
              <w:rPr>
                <w:rStyle w:val="ac"/>
                <w:noProof/>
              </w:rPr>
              <w:t>Интернет-ресурсы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55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6" w:history="1">
            <w:r w:rsidR="0089694F" w:rsidRPr="009553F9">
              <w:rPr>
                <w:rStyle w:val="ac"/>
                <w:noProof/>
              </w:rPr>
              <w:t>Методические указания для освоения дисциплины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56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9694F" w:rsidRPr="009553F9" w:rsidRDefault="007B12B1" w:rsidP="009553F9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7" w:history="1">
            <w:r w:rsidR="0089694F" w:rsidRPr="009553F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9694F" w:rsidRPr="009553F9">
              <w:rPr>
                <w:noProof/>
                <w:webHidden/>
              </w:rPr>
              <w:tab/>
            </w:r>
            <w:r w:rsidR="0089694F" w:rsidRPr="009553F9">
              <w:rPr>
                <w:noProof/>
                <w:webHidden/>
              </w:rPr>
              <w:fldChar w:fldCharType="begin"/>
            </w:r>
            <w:r w:rsidR="0089694F" w:rsidRPr="009553F9">
              <w:rPr>
                <w:noProof/>
                <w:webHidden/>
              </w:rPr>
              <w:instrText xml:space="preserve"> PAGEREF _Toc486872557 \h </w:instrText>
            </w:r>
            <w:r w:rsidR="0089694F" w:rsidRPr="009553F9">
              <w:rPr>
                <w:noProof/>
                <w:webHidden/>
              </w:rPr>
            </w:r>
            <w:r w:rsidR="0089694F" w:rsidRPr="009553F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89694F" w:rsidRPr="009553F9">
              <w:rPr>
                <w:noProof/>
                <w:webHidden/>
              </w:rPr>
              <w:fldChar w:fldCharType="end"/>
            </w:r>
          </w:hyperlink>
        </w:p>
        <w:p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:rsidR="00843FFD" w:rsidRPr="009553F9" w:rsidRDefault="00843FFD" w:rsidP="009553F9">
      <w:pPr>
        <w:pStyle w:val="10"/>
        <w:spacing w:before="0" w:after="120"/>
      </w:pPr>
    </w:p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34050F" w:rsidRPr="009553F9" w:rsidRDefault="0034050F" w:rsidP="009553F9">
      <w:pPr>
        <w:pStyle w:val="10"/>
        <w:spacing w:before="0" w:after="120"/>
      </w:pPr>
      <w:bookmarkStart w:id="74" w:name="_Toc486872536"/>
      <w:r w:rsidRPr="009553F9">
        <w:lastRenderedPageBreak/>
        <w:t>Цели освоения дисциплины</w:t>
      </w:r>
      <w:bookmarkEnd w:id="74"/>
      <w:bookmarkEnd w:id="72"/>
    </w:p>
    <w:p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9553F9" w:rsidRDefault="00934496" w:rsidP="009553F9">
      <w:pPr>
        <w:jc w:val="both"/>
      </w:pPr>
    </w:p>
    <w:p w:rsidR="0034050F" w:rsidRPr="009553F9" w:rsidRDefault="0034050F" w:rsidP="009553F9">
      <w:pPr>
        <w:pStyle w:val="10"/>
        <w:spacing w:before="0" w:after="120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486872537"/>
      <w:r w:rsidRPr="009553F9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Дисциплина является обязатель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9553F9" w:rsidRDefault="0034050F" w:rsidP="009553F9">
      <w:pPr>
        <w:pStyle w:val="10"/>
        <w:spacing w:before="0" w:after="120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486872538"/>
      <w:r w:rsidRPr="009553F9">
        <w:t xml:space="preserve">Перечень планируемых результатов </w:t>
      </w:r>
      <w:proofErr w:type="gramStart"/>
      <w:r w:rsidRPr="009553F9"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537D9D" w:rsidRPr="009553F9" w:rsidRDefault="00537D9D" w:rsidP="009553F9">
      <w:pPr>
        <w:pStyle w:val="3"/>
        <w:spacing w:line="276" w:lineRule="auto"/>
      </w:pPr>
      <w:bookmarkStart w:id="88" w:name="_Toc486872539"/>
      <w:r w:rsidRPr="009553F9">
        <w:t>Компетенция, формируемая дисциплиной</w:t>
      </w:r>
      <w:bookmarkEnd w:id="88"/>
    </w:p>
    <w:p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23EEC" w:rsidRPr="009553F9">
        <w:t>профессиональную</w:t>
      </w:r>
      <w:r w:rsidRPr="009553F9">
        <w:t xml:space="preserve"> компетенцию </w:t>
      </w:r>
      <w:r w:rsidR="009934BD" w:rsidRPr="009553F9">
        <w:t>ПК-</w:t>
      </w:r>
      <w:r w:rsidR="00384813" w:rsidRPr="009553F9">
        <w:t>2</w:t>
      </w:r>
      <w:r w:rsidR="009934BD" w:rsidRPr="009553F9">
        <w:t xml:space="preserve">: </w:t>
      </w:r>
      <w:r w:rsidR="00384813" w:rsidRPr="009553F9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9553F9">
        <w:t xml:space="preserve">. </w:t>
      </w:r>
    </w:p>
    <w:p w:rsidR="00537D9D" w:rsidRPr="009553F9" w:rsidRDefault="00537D9D" w:rsidP="009553F9">
      <w:pPr>
        <w:pStyle w:val="3"/>
        <w:spacing w:line="276" w:lineRule="auto"/>
      </w:pPr>
      <w:bookmarkStart w:id="89" w:name="_Toc473664500"/>
      <w:bookmarkStart w:id="90" w:name="_Toc473718078"/>
      <w:bookmarkStart w:id="91" w:name="_Toc473892880"/>
      <w:bookmarkStart w:id="92" w:name="_Toc474840589"/>
      <w:bookmarkStart w:id="93" w:name="_Toc475970636"/>
      <w:bookmarkStart w:id="94" w:name="_Toc477858777"/>
      <w:bookmarkStart w:id="95" w:name="_Toc486872540"/>
      <w:r w:rsidRPr="009553F9">
        <w:t>Этапы освоения компетенции</w:t>
      </w:r>
      <w:bookmarkEnd w:id="89"/>
      <w:bookmarkEnd w:id="90"/>
      <w:bookmarkEnd w:id="91"/>
      <w:bookmarkEnd w:id="92"/>
      <w:bookmarkEnd w:id="93"/>
      <w:bookmarkEnd w:id="94"/>
      <w:bookmarkEnd w:id="95"/>
    </w:p>
    <w:p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9553F9" w:rsidRDefault="00934496" w:rsidP="009553F9">
      <w:pPr>
        <w:jc w:val="both"/>
      </w:pPr>
      <w:r w:rsidRPr="009553F9">
        <w:t xml:space="preserve">На начальном этапе в течение семестра формируются </w:t>
      </w:r>
      <w:proofErr w:type="spellStart"/>
      <w:r w:rsidRPr="009553F9">
        <w:t>знаниевые</w:t>
      </w:r>
      <w:proofErr w:type="spellEnd"/>
      <w:r w:rsidRPr="009553F9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553F9">
        <w:t>Обучающийся</w:t>
      </w:r>
      <w:proofErr w:type="gramEnd"/>
      <w:r w:rsidRPr="009553F9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9553F9" w:rsidRDefault="00934496" w:rsidP="009553F9">
      <w:pPr>
        <w:jc w:val="both"/>
      </w:pPr>
      <w:r w:rsidRPr="009553F9">
        <w:t xml:space="preserve">Основной этап. Освоение этого этапа проходит к концу семестрового обучения. </w:t>
      </w:r>
      <w:proofErr w:type="gramStart"/>
      <w:r w:rsidRPr="009553F9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9553F9">
        <w:t xml:space="preserve"> Контроль качества освоения основного этапа компетенции выносится на промежуточную аттестацию.</w:t>
      </w:r>
    </w:p>
    <w:p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</w:t>
      </w:r>
      <w:proofErr w:type="gramStart"/>
      <w:r w:rsidRPr="009553F9">
        <w:t>обучающимся</w:t>
      </w:r>
      <w:proofErr w:type="gramEnd"/>
      <w:r w:rsidRPr="009553F9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553F9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:rsidR="00537D9D" w:rsidRPr="009553F9" w:rsidRDefault="00537D9D" w:rsidP="009553F9">
      <w:pPr>
        <w:pStyle w:val="3"/>
        <w:spacing w:line="276" w:lineRule="auto"/>
      </w:pPr>
      <w:bookmarkStart w:id="96" w:name="_Toc472951667"/>
      <w:bookmarkStart w:id="97" w:name="_Toc474840590"/>
      <w:bookmarkStart w:id="98" w:name="_Toc475970637"/>
      <w:bookmarkStart w:id="99" w:name="_Toc477858778"/>
      <w:bookmarkStart w:id="100" w:name="_Toc486872541"/>
      <w:r w:rsidRPr="009553F9">
        <w:t>Знания, умения и навыки, получаемые в результате освоения дисциплины</w:t>
      </w:r>
      <w:bookmarkEnd w:id="96"/>
      <w:bookmarkEnd w:id="97"/>
      <w:bookmarkEnd w:id="98"/>
      <w:bookmarkEnd w:id="99"/>
      <w:bookmarkEnd w:id="100"/>
    </w:p>
    <w:p w:rsidR="001501DD" w:rsidRPr="009553F9" w:rsidRDefault="001501DD" w:rsidP="009553F9">
      <w:pPr>
        <w:jc w:val="both"/>
      </w:pPr>
      <w:r w:rsidRPr="009553F9">
        <w:t xml:space="preserve">В результате освоения дисциплины </w:t>
      </w:r>
      <w:proofErr w:type="gramStart"/>
      <w:r w:rsidRPr="009553F9">
        <w:t>обучающийся</w:t>
      </w:r>
      <w:proofErr w:type="gramEnd"/>
      <w:r w:rsidRPr="009553F9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7560"/>
      </w:tblGrid>
      <w:tr w:rsidR="00C579D4" w:rsidRPr="009553F9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101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1"/>
    </w:tbl>
    <w:p w:rsidR="0034050F" w:rsidRPr="009553F9" w:rsidRDefault="0034050F" w:rsidP="009553F9">
      <w:pPr>
        <w:ind w:firstLine="709"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02" w:name="_Toc467596869"/>
      <w:bookmarkStart w:id="103" w:name="_Toc467599947"/>
      <w:bookmarkStart w:id="104" w:name="_Toc468272473"/>
      <w:bookmarkStart w:id="105" w:name="_Toc468274074"/>
      <w:bookmarkStart w:id="106" w:name="_Toc468278250"/>
      <w:bookmarkStart w:id="107" w:name="_Toc468280917"/>
      <w:bookmarkStart w:id="108" w:name="_Toc486872542"/>
      <w:r w:rsidRPr="009553F9">
        <w:t>Объ</w:t>
      </w:r>
      <w:r w:rsidR="006C2EA7">
        <w:t>ё</w:t>
      </w:r>
      <w:r w:rsidRPr="009553F9">
        <w:t>м дисциплины</w:t>
      </w:r>
      <w:bookmarkEnd w:id="102"/>
      <w:bookmarkEnd w:id="103"/>
      <w:bookmarkEnd w:id="104"/>
      <w:bookmarkEnd w:id="105"/>
      <w:bookmarkEnd w:id="106"/>
      <w:bookmarkEnd w:id="107"/>
      <w:bookmarkEnd w:id="108"/>
    </w:p>
    <w:p w:rsidR="00F435B2" w:rsidRPr="009553F9" w:rsidRDefault="00F435B2" w:rsidP="009553F9">
      <w:pPr>
        <w:pStyle w:val="a7"/>
        <w:spacing w:after="120" w:line="276" w:lineRule="auto"/>
        <w:ind w:firstLine="0"/>
      </w:pPr>
      <w:r w:rsidRPr="009553F9">
        <w:lastRenderedPageBreak/>
        <w:t>Общая труд</w:t>
      </w:r>
      <w:r w:rsidR="00384813" w:rsidRPr="009553F9">
        <w:t xml:space="preserve">оемкость дисциплины составляет </w:t>
      </w:r>
      <w:r w:rsidR="009553F9" w:rsidRPr="009553F9">
        <w:t>2</w:t>
      </w:r>
      <w:r w:rsidRPr="009553F9">
        <w:t xml:space="preserve"> зач</w:t>
      </w:r>
      <w:r w:rsidR="006C2EA7">
        <w:t>ё</w:t>
      </w:r>
      <w:r w:rsidRPr="009553F9">
        <w:t xml:space="preserve">тных единицы, </w:t>
      </w:r>
      <w:r w:rsidR="009553F9" w:rsidRPr="009553F9">
        <w:t>72</w:t>
      </w:r>
      <w:r w:rsidR="00384813" w:rsidRPr="009553F9">
        <w:t xml:space="preserve"> </w:t>
      </w:r>
      <w:r w:rsidR="009553F9" w:rsidRPr="009553F9">
        <w:t xml:space="preserve">академических </w:t>
      </w:r>
      <w:r w:rsidR="00384813" w:rsidRPr="009553F9">
        <w:t>часа</w:t>
      </w:r>
      <w:r w:rsidR="006C2EA7">
        <w:t xml:space="preserve"> для обеих форм обучения</w:t>
      </w:r>
    </w:p>
    <w:p w:rsidR="00934496" w:rsidRPr="009553F9" w:rsidRDefault="00934496" w:rsidP="009553F9">
      <w:pPr>
        <w:pStyle w:val="a7"/>
        <w:spacing w:after="120" w:line="276" w:lineRule="auto"/>
        <w:ind w:firstLine="0"/>
      </w:pPr>
    </w:p>
    <w:p w:rsidR="00F435B2" w:rsidRDefault="00F435B2" w:rsidP="009553F9">
      <w:pPr>
        <w:pStyle w:val="10"/>
        <w:spacing w:before="0" w:after="120"/>
      </w:pPr>
      <w:bookmarkStart w:id="109" w:name="_Toc468272474"/>
      <w:bookmarkStart w:id="110" w:name="_Toc468274075"/>
      <w:bookmarkStart w:id="111" w:name="_Toc468278251"/>
      <w:bookmarkStart w:id="112" w:name="_Toc468280918"/>
      <w:bookmarkStart w:id="113" w:name="_Toc486872543"/>
      <w:r w:rsidRPr="009553F9">
        <w:t>Разделы дисциплины и трудо</w:t>
      </w:r>
      <w:r w:rsidR="0077706D">
        <w:t>ё</w:t>
      </w:r>
      <w:r w:rsidRPr="009553F9">
        <w:t>мкость по видам учебных занятий</w:t>
      </w:r>
      <w:bookmarkEnd w:id="109"/>
      <w:bookmarkEnd w:id="110"/>
      <w:bookmarkEnd w:id="111"/>
      <w:bookmarkEnd w:id="112"/>
      <w:bookmarkEnd w:id="113"/>
    </w:p>
    <w:p w:rsidR="00AC042F" w:rsidRPr="00AC042F" w:rsidRDefault="00AC042F" w:rsidP="00AC042F">
      <w:pPr>
        <w:pStyle w:val="af0"/>
        <w:numPr>
          <w:ilvl w:val="0"/>
          <w:numId w:val="9"/>
        </w:numPr>
        <w:rPr>
          <w:rFonts w:ascii="Times New Roman" w:hAnsi="Times New Roman"/>
          <w:sz w:val="24"/>
          <w:szCs w:val="24"/>
          <w:u w:val="single"/>
        </w:rPr>
      </w:pPr>
      <w:r w:rsidRPr="00AC042F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626"/>
        <w:gridCol w:w="668"/>
        <w:gridCol w:w="1118"/>
        <w:gridCol w:w="1182"/>
        <w:gridCol w:w="1092"/>
        <w:gridCol w:w="1644"/>
        <w:gridCol w:w="1797"/>
      </w:tblGrid>
      <w:tr w:rsidR="001501DD" w:rsidRPr="009553F9" w:rsidTr="0077706D">
        <w:trPr>
          <w:cantSplit/>
          <w:trHeight w:val="984"/>
        </w:trPr>
        <w:tc>
          <w:tcPr>
            <w:tcW w:w="0" w:type="auto"/>
            <w:vMerge w:val="restart"/>
          </w:tcPr>
          <w:p w:rsidR="001501DD" w:rsidRPr="009553F9" w:rsidRDefault="001501DD" w:rsidP="009553F9">
            <w:pPr>
              <w:rPr>
                <w:i/>
              </w:rPr>
            </w:pPr>
            <w:r w:rsidRPr="009553F9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9553F9" w:rsidRDefault="001501DD" w:rsidP="009553F9">
            <w:pPr>
              <w:rPr>
                <w:i/>
              </w:rPr>
            </w:pPr>
            <w:r w:rsidRPr="009553F9">
              <w:rPr>
                <w:i/>
              </w:rPr>
              <w:t>Раздел</w:t>
            </w:r>
            <w:r w:rsidR="0077706D">
              <w:rPr>
                <w:i/>
              </w:rPr>
              <w:t xml:space="preserve"> </w:t>
            </w:r>
            <w:r w:rsidRPr="009553F9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1501DD" w:rsidRPr="009553F9" w:rsidRDefault="001501DD" w:rsidP="009553F9">
            <w:pPr>
              <w:ind w:left="113" w:right="113"/>
              <w:rPr>
                <w:i/>
              </w:rPr>
            </w:pPr>
            <w:r w:rsidRPr="009553F9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501DD" w:rsidRPr="009553F9" w:rsidRDefault="0077706D" w:rsidP="0077706D">
            <w:pPr>
              <w:rPr>
                <w:i/>
              </w:rPr>
            </w:pPr>
            <w:r>
              <w:rPr>
                <w:i/>
              </w:rPr>
              <w:t xml:space="preserve">Виды учебной работы </w:t>
            </w:r>
            <w:r w:rsidR="001501DD" w:rsidRPr="009553F9">
              <w:rPr>
                <w:i/>
              </w:rPr>
              <w:t xml:space="preserve">и </w:t>
            </w:r>
            <w:r>
              <w:rPr>
                <w:i/>
              </w:rPr>
              <w:t xml:space="preserve">их </w:t>
            </w:r>
            <w:r w:rsidR="001501DD" w:rsidRPr="009553F9">
              <w:rPr>
                <w:i/>
              </w:rPr>
              <w:t>трудо</w:t>
            </w:r>
            <w:r>
              <w:rPr>
                <w:i/>
              </w:rPr>
              <w:t xml:space="preserve">ёмкость </w:t>
            </w:r>
            <w:r w:rsidR="001501DD" w:rsidRPr="009553F9">
              <w:rPr>
                <w:i/>
              </w:rPr>
              <w:t>(в</w:t>
            </w:r>
            <w:r>
              <w:rPr>
                <w:i/>
              </w:rPr>
              <w:t xml:space="preserve"> академических</w:t>
            </w:r>
            <w:r w:rsidR="001501DD" w:rsidRPr="009553F9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:rsidR="001501DD" w:rsidRPr="009553F9" w:rsidRDefault="001501DD" w:rsidP="0077706D">
            <w:pPr>
              <w:rPr>
                <w:i/>
              </w:rPr>
            </w:pPr>
            <w:r w:rsidRPr="009553F9">
              <w:rPr>
                <w:i/>
              </w:rPr>
              <w:t xml:space="preserve">Формы контроля </w:t>
            </w:r>
          </w:p>
        </w:tc>
      </w:tr>
      <w:tr w:rsidR="001501DD" w:rsidRPr="009553F9" w:rsidTr="0077706D">
        <w:trPr>
          <w:cantSplit/>
          <w:trHeight w:hRule="exact" w:val="567"/>
        </w:trPr>
        <w:tc>
          <w:tcPr>
            <w:tcW w:w="0" w:type="auto"/>
            <w:vMerge/>
          </w:tcPr>
          <w:p w:rsidR="001501DD" w:rsidRPr="009553F9" w:rsidRDefault="001501DD" w:rsidP="009553F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9553F9" w:rsidRDefault="001501DD" w:rsidP="009553F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1501DD" w:rsidRPr="009553F9" w:rsidRDefault="001501DD" w:rsidP="009553F9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:rsidR="001501DD" w:rsidRPr="009553F9" w:rsidRDefault="001501DD" w:rsidP="009553F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1501DD" w:rsidRPr="009553F9" w:rsidRDefault="001501DD" w:rsidP="009553F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1501DD" w:rsidRPr="009553F9" w:rsidRDefault="001501DD" w:rsidP="009553F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:rsidR="001501DD" w:rsidRPr="009553F9" w:rsidRDefault="001501DD" w:rsidP="009553F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:rsidR="001501DD" w:rsidRPr="009553F9" w:rsidRDefault="001501DD" w:rsidP="009553F9">
            <w:pPr>
              <w:rPr>
                <w:b/>
              </w:rPr>
            </w:pPr>
          </w:p>
        </w:tc>
      </w:tr>
      <w:tr w:rsidR="001501DD" w:rsidRPr="009553F9" w:rsidTr="0077706D">
        <w:trPr>
          <w:cantSplit/>
          <w:trHeight w:val="728"/>
        </w:trPr>
        <w:tc>
          <w:tcPr>
            <w:tcW w:w="0" w:type="auto"/>
          </w:tcPr>
          <w:p w:rsidR="001501DD" w:rsidRPr="009553F9" w:rsidRDefault="001501DD" w:rsidP="009553F9">
            <w:pPr>
              <w:rPr>
                <w:b/>
              </w:rPr>
            </w:pPr>
            <w:r w:rsidRPr="009553F9">
              <w:rPr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1501DD" w:rsidRPr="009553F9" w:rsidRDefault="001501DD" w:rsidP="009553F9">
            <w:bookmarkStart w:id="114" w:name="Предметфилософии"/>
            <w:bookmarkEnd w:id="114"/>
            <w:r w:rsidRPr="009553F9">
              <w:t>Раздел 1.</w:t>
            </w:r>
          </w:p>
          <w:p w:rsidR="001501DD" w:rsidRPr="009553F9" w:rsidRDefault="001501DD" w:rsidP="009553F9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 Темы 1–7</w:t>
            </w:r>
          </w:p>
        </w:tc>
        <w:tc>
          <w:tcPr>
            <w:tcW w:w="0" w:type="auto"/>
            <w:shd w:val="clear" w:color="auto" w:fill="auto"/>
          </w:tcPr>
          <w:p w:rsidR="001501DD" w:rsidRPr="009553F9" w:rsidRDefault="001501DD" w:rsidP="009553F9">
            <w:r w:rsidRPr="009553F9">
              <w:t>7</w:t>
            </w:r>
          </w:p>
          <w:p w:rsidR="001501DD" w:rsidRPr="009553F9" w:rsidRDefault="001501DD" w:rsidP="009553F9"/>
        </w:tc>
        <w:tc>
          <w:tcPr>
            <w:tcW w:w="0" w:type="auto"/>
          </w:tcPr>
          <w:p w:rsidR="001501DD" w:rsidRPr="009553F9" w:rsidRDefault="001501DD" w:rsidP="009553F9">
            <w:r w:rsidRPr="009553F9">
              <w:t>28</w:t>
            </w:r>
          </w:p>
        </w:tc>
        <w:tc>
          <w:tcPr>
            <w:tcW w:w="0" w:type="auto"/>
          </w:tcPr>
          <w:p w:rsidR="001501DD" w:rsidRPr="009553F9" w:rsidRDefault="009553F9" w:rsidP="009553F9">
            <w:r w:rsidRPr="009553F9">
              <w:t>-</w:t>
            </w:r>
          </w:p>
        </w:tc>
        <w:tc>
          <w:tcPr>
            <w:tcW w:w="0" w:type="auto"/>
          </w:tcPr>
          <w:p w:rsidR="001501DD" w:rsidRPr="009553F9" w:rsidRDefault="001501DD" w:rsidP="009553F9">
            <w:r w:rsidRPr="009553F9">
              <w:t>44</w:t>
            </w:r>
          </w:p>
        </w:tc>
        <w:tc>
          <w:tcPr>
            <w:tcW w:w="0" w:type="auto"/>
          </w:tcPr>
          <w:p w:rsidR="001501DD" w:rsidRPr="009553F9" w:rsidRDefault="009553F9" w:rsidP="009553F9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:rsidR="001501DD" w:rsidRPr="0077706D" w:rsidRDefault="001501DD" w:rsidP="009553F9">
            <w:r w:rsidRPr="009553F9">
              <w:t>Посещение, опрос.</w:t>
            </w:r>
          </w:p>
        </w:tc>
      </w:tr>
      <w:tr w:rsidR="00AC042F" w:rsidRPr="009553F9" w:rsidTr="0010025D">
        <w:trPr>
          <w:cantSplit/>
          <w:trHeight w:val="293"/>
        </w:trPr>
        <w:tc>
          <w:tcPr>
            <w:tcW w:w="0" w:type="auto"/>
            <w:gridSpan w:val="2"/>
          </w:tcPr>
          <w:p w:rsidR="00AC042F" w:rsidRPr="009553F9" w:rsidRDefault="00AC042F" w:rsidP="009553F9">
            <w:pPr>
              <w:rPr>
                <w:b/>
              </w:rPr>
            </w:pPr>
            <w:r w:rsidRPr="009553F9">
              <w:rPr>
                <w:b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AC042F" w:rsidRPr="009553F9" w:rsidRDefault="00AC042F" w:rsidP="009553F9">
            <w:r w:rsidRPr="009553F9">
              <w:t>7</w:t>
            </w:r>
          </w:p>
        </w:tc>
        <w:tc>
          <w:tcPr>
            <w:tcW w:w="0" w:type="auto"/>
            <w:gridSpan w:val="2"/>
          </w:tcPr>
          <w:p w:rsidR="00AC042F" w:rsidRPr="009553F9" w:rsidRDefault="00AC042F" w:rsidP="009553F9">
            <w:r w:rsidRPr="009553F9">
              <w:t>28</w:t>
            </w:r>
          </w:p>
        </w:tc>
        <w:tc>
          <w:tcPr>
            <w:tcW w:w="0" w:type="auto"/>
          </w:tcPr>
          <w:p w:rsidR="00AC042F" w:rsidRPr="009553F9" w:rsidRDefault="00AC042F" w:rsidP="009553F9">
            <w:r w:rsidRPr="009553F9">
              <w:t>44</w:t>
            </w:r>
          </w:p>
        </w:tc>
        <w:tc>
          <w:tcPr>
            <w:tcW w:w="0" w:type="auto"/>
          </w:tcPr>
          <w:p w:rsidR="00AC042F" w:rsidRPr="009553F9" w:rsidRDefault="00AC042F" w:rsidP="009553F9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:rsidR="00AC042F" w:rsidRPr="009553F9" w:rsidRDefault="00AC042F" w:rsidP="00AC042F">
            <w:pPr>
              <w:rPr>
                <w:b/>
                <w:i/>
              </w:rPr>
            </w:pPr>
            <w:r w:rsidRPr="009553F9">
              <w:rPr>
                <w:b/>
                <w:i/>
              </w:rPr>
              <w:t>Зач</w:t>
            </w:r>
            <w:r>
              <w:rPr>
                <w:b/>
                <w:i/>
              </w:rPr>
              <w:t>ё</w:t>
            </w:r>
            <w:r w:rsidRPr="009553F9">
              <w:rPr>
                <w:b/>
                <w:i/>
              </w:rPr>
              <w:t>т</w:t>
            </w:r>
          </w:p>
        </w:tc>
      </w:tr>
      <w:tr w:rsidR="00AF5E59" w:rsidRPr="009553F9" w:rsidTr="0077706D">
        <w:tc>
          <w:tcPr>
            <w:tcW w:w="0" w:type="auto"/>
            <w:gridSpan w:val="2"/>
          </w:tcPr>
          <w:p w:rsidR="00AF5E59" w:rsidRPr="009553F9" w:rsidRDefault="00AF5E59" w:rsidP="00AF5E59">
            <w:pPr>
              <w:rPr>
                <w:b/>
                <w:i/>
              </w:rPr>
            </w:pPr>
            <w:r w:rsidRPr="009553F9">
              <w:rPr>
                <w:b/>
                <w:i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AF5E59" w:rsidRPr="009553F9" w:rsidRDefault="00AF5E59" w:rsidP="00AF5E59">
            <w:pPr>
              <w:rPr>
                <w:b/>
                <w:i/>
              </w:rPr>
            </w:pPr>
            <w:r w:rsidRPr="009553F9">
              <w:rPr>
                <w:b/>
                <w:i/>
              </w:rPr>
              <w:t>7-8</w:t>
            </w:r>
          </w:p>
        </w:tc>
        <w:tc>
          <w:tcPr>
            <w:tcW w:w="0" w:type="auto"/>
            <w:gridSpan w:val="4"/>
          </w:tcPr>
          <w:p w:rsidR="00AF5E59" w:rsidRPr="009553F9" w:rsidRDefault="00AF5E59" w:rsidP="00AF5E59">
            <w:pPr>
              <w:tabs>
                <w:tab w:val="right" w:pos="3352"/>
              </w:tabs>
              <w:rPr>
                <w:b/>
                <w:i/>
              </w:rPr>
            </w:pPr>
            <w:r w:rsidRPr="009553F9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AF5E59" w:rsidRPr="009553F9" w:rsidRDefault="00AF5E59" w:rsidP="00AC042F">
            <w:pPr>
              <w:rPr>
                <w:b/>
                <w:i/>
              </w:rPr>
            </w:pPr>
            <w:r w:rsidRPr="009553F9">
              <w:rPr>
                <w:b/>
                <w:i/>
              </w:rPr>
              <w:t>Зач</w:t>
            </w:r>
            <w:r w:rsidR="00AC042F">
              <w:rPr>
                <w:b/>
                <w:i/>
              </w:rPr>
              <w:t>ё</w:t>
            </w:r>
            <w:r w:rsidRPr="009553F9">
              <w:rPr>
                <w:b/>
                <w:i/>
              </w:rPr>
              <w:t>т</w:t>
            </w:r>
          </w:p>
        </w:tc>
      </w:tr>
    </w:tbl>
    <w:p w:rsidR="00AC042F" w:rsidRDefault="00AC042F" w:rsidP="00AC042F">
      <w:pPr>
        <w:pStyle w:val="af0"/>
        <w:rPr>
          <w:rFonts w:ascii="Times New Roman" w:hAnsi="Times New Roman"/>
          <w:sz w:val="24"/>
          <w:szCs w:val="24"/>
          <w:u w:val="single"/>
        </w:rPr>
      </w:pPr>
    </w:p>
    <w:p w:rsidR="00AC042F" w:rsidRPr="00AC042F" w:rsidRDefault="00AC042F" w:rsidP="00AC042F">
      <w:pPr>
        <w:pStyle w:val="af0"/>
        <w:numPr>
          <w:ilvl w:val="0"/>
          <w:numId w:val="9"/>
        </w:num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Для очно-заочной</w:t>
      </w:r>
      <w:r w:rsidRPr="00AC042F">
        <w:rPr>
          <w:rFonts w:ascii="Times New Roman" w:hAnsi="Times New Roman"/>
          <w:sz w:val="24"/>
          <w:szCs w:val="24"/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626"/>
        <w:gridCol w:w="668"/>
        <w:gridCol w:w="1118"/>
        <w:gridCol w:w="1182"/>
        <w:gridCol w:w="1092"/>
        <w:gridCol w:w="1644"/>
        <w:gridCol w:w="1797"/>
      </w:tblGrid>
      <w:tr w:rsidR="00AC042F" w:rsidRPr="009553F9" w:rsidTr="00A355CA">
        <w:trPr>
          <w:cantSplit/>
          <w:trHeight w:val="984"/>
        </w:trPr>
        <w:tc>
          <w:tcPr>
            <w:tcW w:w="0" w:type="auto"/>
            <w:vMerge w:val="restart"/>
          </w:tcPr>
          <w:p w:rsidR="00AC042F" w:rsidRPr="009553F9" w:rsidRDefault="00AC042F" w:rsidP="00A355CA">
            <w:pPr>
              <w:rPr>
                <w:i/>
              </w:rPr>
            </w:pPr>
            <w:r w:rsidRPr="009553F9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AC042F" w:rsidRPr="009553F9" w:rsidRDefault="00AC042F" w:rsidP="00A355CA">
            <w:pPr>
              <w:rPr>
                <w:i/>
              </w:rPr>
            </w:pPr>
            <w:r w:rsidRPr="009553F9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553F9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AC042F" w:rsidRPr="009553F9" w:rsidRDefault="00AC042F" w:rsidP="00A355CA">
            <w:pPr>
              <w:ind w:left="113" w:right="113"/>
              <w:rPr>
                <w:i/>
              </w:rPr>
            </w:pPr>
            <w:r w:rsidRPr="009553F9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AC042F" w:rsidRPr="009553F9" w:rsidRDefault="00AC042F" w:rsidP="00A355CA">
            <w:pPr>
              <w:rPr>
                <w:i/>
              </w:rPr>
            </w:pPr>
            <w:r>
              <w:rPr>
                <w:i/>
              </w:rPr>
              <w:t xml:space="preserve">Виды учебной работы </w:t>
            </w:r>
            <w:r w:rsidRPr="009553F9">
              <w:rPr>
                <w:i/>
              </w:rPr>
              <w:t xml:space="preserve">и </w:t>
            </w:r>
            <w:r>
              <w:rPr>
                <w:i/>
              </w:rPr>
              <w:t xml:space="preserve">их </w:t>
            </w:r>
            <w:r w:rsidRPr="009553F9">
              <w:rPr>
                <w:i/>
              </w:rPr>
              <w:t>трудо</w:t>
            </w:r>
            <w:r>
              <w:rPr>
                <w:i/>
              </w:rPr>
              <w:t xml:space="preserve">ёмкость </w:t>
            </w:r>
            <w:r w:rsidRPr="009553F9">
              <w:rPr>
                <w:i/>
              </w:rPr>
              <w:t>(в</w:t>
            </w:r>
            <w:r>
              <w:rPr>
                <w:i/>
              </w:rPr>
              <w:t xml:space="preserve"> академических</w:t>
            </w:r>
            <w:r w:rsidRPr="009553F9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:rsidR="00AC042F" w:rsidRPr="009553F9" w:rsidRDefault="00AC042F" w:rsidP="00A355CA">
            <w:pPr>
              <w:rPr>
                <w:i/>
              </w:rPr>
            </w:pPr>
            <w:r w:rsidRPr="009553F9">
              <w:rPr>
                <w:i/>
              </w:rPr>
              <w:t xml:space="preserve">Формы контроля </w:t>
            </w:r>
          </w:p>
        </w:tc>
      </w:tr>
      <w:tr w:rsidR="00AC042F" w:rsidRPr="009553F9" w:rsidTr="00A355CA">
        <w:trPr>
          <w:cantSplit/>
          <w:trHeight w:hRule="exact" w:val="567"/>
        </w:trPr>
        <w:tc>
          <w:tcPr>
            <w:tcW w:w="0" w:type="auto"/>
            <w:vMerge/>
          </w:tcPr>
          <w:p w:rsidR="00AC042F" w:rsidRPr="009553F9" w:rsidRDefault="00AC042F" w:rsidP="00A355CA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AC042F" w:rsidRPr="009553F9" w:rsidRDefault="00AC042F" w:rsidP="00A355CA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AC042F" w:rsidRPr="009553F9" w:rsidRDefault="00AC042F" w:rsidP="00A355CA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:rsidR="00AC042F" w:rsidRPr="009553F9" w:rsidRDefault="00AC042F" w:rsidP="00A355CA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AC042F" w:rsidRPr="009553F9" w:rsidRDefault="00AC042F" w:rsidP="00A355CA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AC042F" w:rsidRPr="009553F9" w:rsidRDefault="00AC042F" w:rsidP="00A355CA">
            <w:pPr>
              <w:rPr>
                <w:bCs/>
                <w:i/>
                <w:iCs/>
              </w:rPr>
            </w:pPr>
            <w:proofErr w:type="spellStart"/>
            <w:r w:rsidRPr="009553F9">
              <w:rPr>
                <w:bCs/>
                <w:i/>
                <w:iCs/>
              </w:rPr>
              <w:t>С.Р</w:t>
            </w:r>
            <w:proofErr w:type="spellEnd"/>
            <w:r w:rsidRPr="009553F9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:rsidR="00AC042F" w:rsidRPr="009553F9" w:rsidRDefault="00AC042F" w:rsidP="00A355CA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:rsidR="00AC042F" w:rsidRPr="009553F9" w:rsidRDefault="00AC042F" w:rsidP="00A355CA">
            <w:pPr>
              <w:rPr>
                <w:b/>
              </w:rPr>
            </w:pPr>
          </w:p>
        </w:tc>
      </w:tr>
      <w:tr w:rsidR="00AC042F" w:rsidRPr="009553F9" w:rsidTr="00A355CA">
        <w:trPr>
          <w:cantSplit/>
          <w:trHeight w:val="728"/>
        </w:trPr>
        <w:tc>
          <w:tcPr>
            <w:tcW w:w="0" w:type="auto"/>
          </w:tcPr>
          <w:p w:rsidR="00AC042F" w:rsidRPr="009553F9" w:rsidRDefault="00AC042F" w:rsidP="00A355CA">
            <w:pPr>
              <w:rPr>
                <w:b/>
              </w:rPr>
            </w:pPr>
            <w:r w:rsidRPr="009553F9">
              <w:rPr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AC042F" w:rsidRPr="009553F9" w:rsidRDefault="00AC042F" w:rsidP="00A355CA">
            <w:r w:rsidRPr="009553F9">
              <w:t>Раздел 1.</w:t>
            </w:r>
          </w:p>
          <w:p w:rsidR="00AC042F" w:rsidRPr="009553F9" w:rsidRDefault="00AC042F" w:rsidP="00A355CA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 Темы 1–7</w:t>
            </w:r>
          </w:p>
        </w:tc>
        <w:tc>
          <w:tcPr>
            <w:tcW w:w="0" w:type="auto"/>
            <w:shd w:val="clear" w:color="auto" w:fill="auto"/>
          </w:tcPr>
          <w:p w:rsidR="00AC042F" w:rsidRPr="009553F9" w:rsidRDefault="00AC042F" w:rsidP="00A355CA">
            <w:r w:rsidRPr="009553F9">
              <w:t>7</w:t>
            </w:r>
          </w:p>
          <w:p w:rsidR="00AC042F" w:rsidRPr="009553F9" w:rsidRDefault="00AC042F" w:rsidP="00A355CA"/>
        </w:tc>
        <w:tc>
          <w:tcPr>
            <w:tcW w:w="0" w:type="auto"/>
          </w:tcPr>
          <w:p w:rsidR="00AC042F" w:rsidRPr="009553F9" w:rsidRDefault="00AC042F" w:rsidP="00A355CA">
            <w:r>
              <w:t>30</w:t>
            </w:r>
          </w:p>
        </w:tc>
        <w:tc>
          <w:tcPr>
            <w:tcW w:w="0" w:type="auto"/>
          </w:tcPr>
          <w:p w:rsidR="00AC042F" w:rsidRPr="009553F9" w:rsidRDefault="00AC042F" w:rsidP="00A355CA">
            <w:r w:rsidRPr="009553F9">
              <w:t>-</w:t>
            </w:r>
          </w:p>
        </w:tc>
        <w:tc>
          <w:tcPr>
            <w:tcW w:w="0" w:type="auto"/>
          </w:tcPr>
          <w:p w:rsidR="00AC042F" w:rsidRPr="009553F9" w:rsidRDefault="00AC042F" w:rsidP="00AC042F">
            <w:r w:rsidRPr="009553F9">
              <w:t>4</w:t>
            </w:r>
            <w:r>
              <w:t>2</w:t>
            </w:r>
          </w:p>
        </w:tc>
        <w:tc>
          <w:tcPr>
            <w:tcW w:w="0" w:type="auto"/>
          </w:tcPr>
          <w:p w:rsidR="00AC042F" w:rsidRPr="009553F9" w:rsidRDefault="00AC042F" w:rsidP="00A355CA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:rsidR="00AC042F" w:rsidRPr="0077706D" w:rsidRDefault="00AC042F" w:rsidP="00A355CA">
            <w:r w:rsidRPr="009553F9">
              <w:t>Посещение, опрос.</w:t>
            </w:r>
          </w:p>
        </w:tc>
      </w:tr>
      <w:tr w:rsidR="00AC042F" w:rsidRPr="009553F9" w:rsidTr="00766ADD">
        <w:trPr>
          <w:cantSplit/>
          <w:trHeight w:val="293"/>
        </w:trPr>
        <w:tc>
          <w:tcPr>
            <w:tcW w:w="0" w:type="auto"/>
            <w:gridSpan w:val="2"/>
          </w:tcPr>
          <w:p w:rsidR="00AC042F" w:rsidRPr="009553F9" w:rsidRDefault="00AC042F" w:rsidP="00A355CA">
            <w:pPr>
              <w:rPr>
                <w:b/>
              </w:rPr>
            </w:pPr>
            <w:r w:rsidRPr="009553F9">
              <w:rPr>
                <w:b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AC042F" w:rsidRPr="009553F9" w:rsidRDefault="00AC042F" w:rsidP="00A355CA">
            <w:r w:rsidRPr="009553F9">
              <w:t>7</w:t>
            </w:r>
          </w:p>
        </w:tc>
        <w:tc>
          <w:tcPr>
            <w:tcW w:w="0" w:type="auto"/>
            <w:gridSpan w:val="2"/>
          </w:tcPr>
          <w:p w:rsidR="00AC042F" w:rsidRPr="009553F9" w:rsidRDefault="00AC042F" w:rsidP="00A355CA">
            <w:r>
              <w:t>30</w:t>
            </w:r>
          </w:p>
        </w:tc>
        <w:tc>
          <w:tcPr>
            <w:tcW w:w="0" w:type="auto"/>
          </w:tcPr>
          <w:p w:rsidR="00AC042F" w:rsidRPr="009553F9" w:rsidRDefault="00AC042F" w:rsidP="00A355CA">
            <w:r w:rsidRPr="009553F9">
              <w:t>4</w:t>
            </w:r>
            <w:r>
              <w:t>2</w:t>
            </w:r>
          </w:p>
        </w:tc>
        <w:tc>
          <w:tcPr>
            <w:tcW w:w="0" w:type="auto"/>
          </w:tcPr>
          <w:p w:rsidR="00AC042F" w:rsidRPr="009553F9" w:rsidRDefault="00AC042F" w:rsidP="00A355CA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:rsidR="00AC042F" w:rsidRPr="009553F9" w:rsidRDefault="00AC042F" w:rsidP="00AC042F">
            <w:pPr>
              <w:rPr>
                <w:b/>
                <w:i/>
              </w:rPr>
            </w:pPr>
            <w:r w:rsidRPr="009553F9">
              <w:rPr>
                <w:b/>
                <w:i/>
              </w:rPr>
              <w:t>Зач</w:t>
            </w:r>
            <w:r>
              <w:rPr>
                <w:b/>
                <w:i/>
              </w:rPr>
              <w:t>ё</w:t>
            </w:r>
            <w:r w:rsidRPr="009553F9">
              <w:rPr>
                <w:b/>
                <w:i/>
              </w:rPr>
              <w:t>т</w:t>
            </w:r>
          </w:p>
        </w:tc>
      </w:tr>
      <w:tr w:rsidR="00AC042F" w:rsidRPr="009553F9" w:rsidTr="00A355CA">
        <w:tc>
          <w:tcPr>
            <w:tcW w:w="0" w:type="auto"/>
            <w:gridSpan w:val="2"/>
          </w:tcPr>
          <w:p w:rsidR="00AC042F" w:rsidRPr="009553F9" w:rsidRDefault="00AC042F" w:rsidP="00A355CA">
            <w:pPr>
              <w:rPr>
                <w:b/>
                <w:i/>
              </w:rPr>
            </w:pPr>
            <w:r w:rsidRPr="009553F9">
              <w:rPr>
                <w:b/>
                <w:i/>
              </w:rPr>
              <w:t>Всего:</w:t>
            </w:r>
          </w:p>
        </w:tc>
        <w:tc>
          <w:tcPr>
            <w:tcW w:w="0" w:type="auto"/>
            <w:shd w:val="clear" w:color="auto" w:fill="auto"/>
          </w:tcPr>
          <w:p w:rsidR="00AC042F" w:rsidRPr="009553F9" w:rsidRDefault="00AC042F" w:rsidP="00A355CA">
            <w:pPr>
              <w:rPr>
                <w:b/>
                <w:i/>
              </w:rPr>
            </w:pPr>
            <w:r w:rsidRPr="009553F9">
              <w:rPr>
                <w:b/>
                <w:i/>
              </w:rPr>
              <w:t>7-8</w:t>
            </w:r>
          </w:p>
        </w:tc>
        <w:tc>
          <w:tcPr>
            <w:tcW w:w="0" w:type="auto"/>
            <w:gridSpan w:val="4"/>
          </w:tcPr>
          <w:p w:rsidR="00AC042F" w:rsidRPr="009553F9" w:rsidRDefault="00AC042F" w:rsidP="00A355CA">
            <w:pPr>
              <w:tabs>
                <w:tab w:val="right" w:pos="3352"/>
              </w:tabs>
              <w:rPr>
                <w:b/>
                <w:i/>
              </w:rPr>
            </w:pPr>
            <w:r w:rsidRPr="009553F9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AC042F" w:rsidRPr="009553F9" w:rsidRDefault="00AC042F" w:rsidP="00AC042F">
            <w:pPr>
              <w:rPr>
                <w:b/>
                <w:i/>
              </w:rPr>
            </w:pPr>
            <w:r w:rsidRPr="009553F9">
              <w:rPr>
                <w:b/>
                <w:i/>
              </w:rPr>
              <w:t>Зач</w:t>
            </w:r>
            <w:r>
              <w:rPr>
                <w:b/>
                <w:i/>
              </w:rPr>
              <w:t>ё</w:t>
            </w:r>
            <w:r w:rsidRPr="009553F9">
              <w:rPr>
                <w:b/>
                <w:i/>
              </w:rPr>
              <w:t>т</w:t>
            </w:r>
          </w:p>
        </w:tc>
      </w:tr>
    </w:tbl>
    <w:p w:rsidR="00F435B2" w:rsidRPr="009553F9" w:rsidRDefault="00F435B2" w:rsidP="009553F9">
      <w:pPr>
        <w:jc w:val="both"/>
      </w:pPr>
    </w:p>
    <w:p w:rsidR="003F0FCB" w:rsidRDefault="00F435B2" w:rsidP="003F0FCB">
      <w:pPr>
        <w:pStyle w:val="10"/>
        <w:spacing w:before="0" w:after="120"/>
      </w:pPr>
      <w:bookmarkStart w:id="115" w:name="_Toc468272475"/>
      <w:bookmarkStart w:id="116" w:name="_Toc468274076"/>
      <w:bookmarkStart w:id="117" w:name="_Toc468278259"/>
      <w:bookmarkStart w:id="118" w:name="_Toc468280919"/>
      <w:bookmarkStart w:id="119" w:name="_Toc486872544"/>
      <w:r w:rsidRPr="009553F9">
        <w:t>Содержание дисциплины, структурированное по темам</w:t>
      </w:r>
      <w:bookmarkEnd w:id="115"/>
      <w:bookmarkEnd w:id="116"/>
      <w:bookmarkEnd w:id="117"/>
      <w:bookmarkEnd w:id="118"/>
      <w:bookmarkEnd w:id="11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1"/>
        <w:gridCol w:w="7089"/>
      </w:tblGrid>
      <w:tr w:rsidR="003F0FCB" w:rsidRPr="009553F9" w:rsidTr="003F0FCB">
        <w:trPr>
          <w:cantSplit/>
          <w:trHeight w:val="721"/>
        </w:trPr>
        <w:tc>
          <w:tcPr>
            <w:tcW w:w="1261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F0FCB" w:rsidRPr="009553F9" w:rsidRDefault="003F0FCB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:rsidR="003F0FCB" w:rsidRPr="009553F9" w:rsidRDefault="003F0FCB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39" w:type="pct"/>
          </w:tcPr>
          <w:p w:rsidR="003F0FCB" w:rsidRPr="009553F9" w:rsidRDefault="003F0FCB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3F0FCB" w:rsidRPr="009553F9" w:rsidTr="00192B44">
        <w:tc>
          <w:tcPr>
            <w:tcW w:w="1261" w:type="pct"/>
            <w:shd w:val="clear" w:color="auto" w:fill="auto"/>
          </w:tcPr>
          <w:p w:rsidR="003F0FCB" w:rsidRPr="009553F9" w:rsidRDefault="003F0FCB" w:rsidP="00192B44">
            <w:pPr>
              <w:jc w:val="both"/>
            </w:pPr>
            <w:r>
              <w:t>1</w:t>
            </w:r>
            <w:r w:rsidRPr="009553F9">
              <w:t>) Православное учение о чудесах</w:t>
            </w:r>
          </w:p>
        </w:tc>
        <w:tc>
          <w:tcPr>
            <w:tcW w:w="3739" w:type="pct"/>
          </w:tcPr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Природа чудес. Проблема определения чуда. Различные определения: богословское, атеистическое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феноменалистическое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сущностное. Спор Лейбница и Кларка по вопросу о чудесах. Чудо как событие, противоречащее законам природы. Чудо как знамение. Онтологическое обоснование возможности чуда. Примеры чудес: уникальные (в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евангельские) и постоянно действующие. Жизнь как чудо с точки зрения физики. Попытка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Шрёдингер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объяснить жизнь с точки зрения физики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ее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неудача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Евхаристия как наиболее наглядное чудо. Чудо в истории: «может ли Бог сделать бывшее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ебывшим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?» О так называемом противоречии всемогущества: «может ли Бог создать камень, который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С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ам не сможет поднять?»  Причины непризнания людьми даже самых очевидных чудес. </w:t>
            </w:r>
          </w:p>
        </w:tc>
      </w:tr>
      <w:tr w:rsidR="003F0FCB" w:rsidRPr="009553F9" w:rsidTr="00192B44">
        <w:tc>
          <w:tcPr>
            <w:tcW w:w="1261" w:type="pct"/>
            <w:shd w:val="clear" w:color="auto" w:fill="auto"/>
          </w:tcPr>
          <w:p w:rsidR="003F0FCB" w:rsidRPr="009553F9" w:rsidRDefault="003F0FCB" w:rsidP="00192B44">
            <w:pPr>
              <w:jc w:val="both"/>
            </w:pPr>
            <w:r>
              <w:lastRenderedPageBreak/>
              <w:t>2</w:t>
            </w:r>
            <w:r w:rsidRPr="009553F9">
              <w:t>) Библия и наука</w:t>
            </w:r>
          </w:p>
        </w:tc>
        <w:tc>
          <w:tcPr>
            <w:tcW w:w="3739" w:type="pct"/>
          </w:tcPr>
          <w:p w:rsidR="003F0FCB" w:rsidRPr="009553F9" w:rsidRDefault="003F0FCB" w:rsidP="00192B44">
            <w:pPr>
              <w:jc w:val="both"/>
            </w:pPr>
            <w:r w:rsidRPr="009553F9">
              <w:t>Христианское учение о творении мира и человека – краткая история его сосуществования с естествознанием. Спор о принципах толкования</w:t>
            </w:r>
            <w:proofErr w:type="gramStart"/>
            <w:r w:rsidRPr="009553F9">
              <w:t xml:space="preserve"> С</w:t>
            </w:r>
            <w:proofErr w:type="gramEnd"/>
            <w:r w:rsidRPr="009553F9">
              <w:t xml:space="preserve">в. Писания в контексте соотнесения первых глав книги Бытия с данными новоевропейской науки. Разные подходы к такому соотнесению: расширенное толкование </w:t>
            </w:r>
            <w:proofErr w:type="spellStart"/>
            <w:r w:rsidRPr="009553F9">
              <w:t>Шестоднева</w:t>
            </w:r>
            <w:proofErr w:type="spellEnd"/>
            <w:r w:rsidRPr="009553F9">
              <w:t xml:space="preserve"> в свете естественнонаучных открытий; буквальное толкование с «подбором» научным данных, согласных с таким толкованием; понимание </w:t>
            </w:r>
            <w:proofErr w:type="spellStart"/>
            <w:r w:rsidRPr="009553F9">
              <w:t>Шестоднева</w:t>
            </w:r>
            <w:proofErr w:type="spellEnd"/>
            <w:r w:rsidRPr="009553F9">
              <w:t xml:space="preserve"> как сборника первобытных мифов Ближнего Востока; литературоведческий подход к толкованию и др. Проблема возникновения текста </w:t>
            </w:r>
            <w:proofErr w:type="spellStart"/>
            <w:r w:rsidRPr="009553F9">
              <w:t>Шестоднева</w:t>
            </w:r>
            <w:proofErr w:type="spellEnd"/>
            <w:r w:rsidRPr="009553F9">
              <w:t>.</w:t>
            </w:r>
          </w:p>
          <w:p w:rsidR="003F0FCB" w:rsidRPr="009553F9" w:rsidRDefault="003F0FCB" w:rsidP="00192B44">
            <w:pPr>
              <w:jc w:val="both"/>
            </w:pPr>
            <w:r w:rsidRPr="009553F9">
              <w:t xml:space="preserve">Проблема длительности дней творения. Проблема времени в контексте соотнесения </w:t>
            </w:r>
            <w:proofErr w:type="spellStart"/>
            <w:r w:rsidRPr="009553F9">
              <w:t>Шестоднева</w:t>
            </w:r>
            <w:proofErr w:type="spellEnd"/>
            <w:r w:rsidRPr="009553F9">
              <w:t xml:space="preserve"> и науки. Сравнение библейских и научных взглядов на мир и человека.</w:t>
            </w:r>
          </w:p>
          <w:p w:rsidR="003F0FCB" w:rsidRPr="009553F9" w:rsidRDefault="003F0FCB" w:rsidP="00192B44">
            <w:pPr>
              <w:jc w:val="both"/>
            </w:pPr>
            <w:r w:rsidRPr="009553F9">
              <w:t xml:space="preserve">Толкование </w:t>
            </w:r>
            <w:proofErr w:type="spellStart"/>
            <w:r w:rsidRPr="009553F9">
              <w:t>Шестоднева</w:t>
            </w:r>
            <w:proofErr w:type="spellEnd"/>
            <w:r w:rsidRPr="009553F9">
              <w:t xml:space="preserve"> в контексте всего христианского учения о мире и человеке. Специфика языка </w:t>
            </w:r>
            <w:proofErr w:type="spellStart"/>
            <w:r w:rsidRPr="009553F9">
              <w:t>Шестоднева</w:t>
            </w:r>
            <w:proofErr w:type="spellEnd"/>
            <w:r w:rsidRPr="009553F9">
              <w:t>. Представление о последствиях грехопадения первых людей по отношению к человеку и ко всему космосу и ограничения, накладываемые этими последствиями, на научное познание.</w:t>
            </w:r>
          </w:p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Историческая уникальность библейского описания сотворения мира. Соответствие «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шестоднев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 положениям современных наук: физики, геологии, биологии. Креационизм и эволюционизм в понимании сотворения и развития мира. </w:t>
            </w:r>
          </w:p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соотнесения библейского описания творения мира с современными научными взглядами об эволюции вселенной. Христианство и частные науки: физика, геология, биология, антропология.</w:t>
            </w:r>
          </w:p>
          <w:p w:rsidR="003F0FCB" w:rsidRPr="009553F9" w:rsidRDefault="003F0FCB" w:rsidP="00192B44">
            <w:pPr>
              <w:jc w:val="both"/>
            </w:pPr>
            <w:r w:rsidRPr="009553F9">
              <w:t>Проблема происхождения жизни и человека и отношение к эволюции. Дарвиновская теория эволюции и альтернативные ей теории. Логико-философское содержание споров вокруг проблемы эволюции. Эволюционизм и философские основания биологической науки. «Универсальный эволюционизм» как парадигма современной науки. Этические следствия эволюционного учения. «Теистический эволюционизм».</w:t>
            </w:r>
          </w:p>
        </w:tc>
      </w:tr>
      <w:tr w:rsidR="003F0FCB" w:rsidRPr="009553F9" w:rsidTr="00192B44">
        <w:tc>
          <w:tcPr>
            <w:tcW w:w="1261" w:type="pct"/>
            <w:shd w:val="clear" w:color="auto" w:fill="auto"/>
          </w:tcPr>
          <w:p w:rsidR="003F0FCB" w:rsidRPr="009553F9" w:rsidRDefault="003F0FCB" w:rsidP="00192B44">
            <w:pPr>
              <w:jc w:val="both"/>
            </w:pPr>
            <w:r>
              <w:rPr>
                <w:bCs/>
              </w:rPr>
              <w:t>3</w:t>
            </w:r>
            <w:r w:rsidRPr="009553F9">
              <w:rPr>
                <w:bCs/>
              </w:rPr>
              <w:t>) Православное учение о душе</w:t>
            </w:r>
          </w:p>
        </w:tc>
        <w:tc>
          <w:tcPr>
            <w:tcW w:w="3739" w:type="pct"/>
          </w:tcPr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души, е</w:t>
            </w:r>
            <w:r w:rsidR="006C2EA7">
              <w:rPr>
                <w:rFonts w:ascii="Times New Roman" w:hAnsi="Times New Roman"/>
                <w:sz w:val="24"/>
                <w:szCs w:val="24"/>
              </w:rPr>
              <w:t>ё</w:t>
            </w:r>
            <w:r w:rsidRPr="009553F9">
              <w:rPr>
                <w:rFonts w:ascii="Times New Roman" w:hAnsi="Times New Roman"/>
                <w:sz w:val="24"/>
                <w:szCs w:val="24"/>
              </w:rPr>
              <w:t xml:space="preserve"> существования и бессмертия. Бестелесность души как основной аргумент в защиту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ее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бессмертия. Доказательства бессмертия души в истории философии (Платон,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Плотин, св. Григорий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еокесарийск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, преп. Максим Исповедник, Фома Аквинский, Лейбниц). Невозможность ответа на вопрос о сущности человека без допущения существования души. Три типа аргументов: от способности к познанию и самопознанию, от свободной воли и нравственной ответственности, от жизни.</w:t>
            </w:r>
          </w:p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пор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Игнатия (Брянчанинова) и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Феофана Затворника по вопросу о телесности души. Св. Игнатий: учение о духовности души есть платоновское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язычество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веде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к пантеизму и переселению душ. Св. Феофан: мнение св. Игнатия есть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ультраматериализм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не учитывает учение о человеке как образе и подобии Божием.</w:t>
            </w:r>
          </w:p>
        </w:tc>
      </w:tr>
      <w:tr w:rsidR="003F0FCB" w:rsidRPr="009553F9" w:rsidTr="00192B44">
        <w:tc>
          <w:tcPr>
            <w:tcW w:w="1261" w:type="pct"/>
            <w:shd w:val="clear" w:color="auto" w:fill="auto"/>
          </w:tcPr>
          <w:p w:rsidR="003F0FCB" w:rsidRPr="009553F9" w:rsidRDefault="003F0FCB" w:rsidP="00192B44">
            <w:pPr>
              <w:jc w:val="both"/>
            </w:pPr>
            <w:r>
              <w:rPr>
                <w:bCs/>
              </w:rPr>
              <w:lastRenderedPageBreak/>
              <w:t>4</w:t>
            </w:r>
            <w:r w:rsidRPr="009553F9">
              <w:rPr>
                <w:bCs/>
              </w:rPr>
              <w:t>) Отношение христианства к человеческому телу</w:t>
            </w:r>
          </w:p>
        </w:tc>
        <w:tc>
          <w:tcPr>
            <w:tcW w:w="3739" w:type="pct"/>
          </w:tcPr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ажность телесной жизни для спасения человека, догматические основания для этого - воплощение Иисуса Христа, воскресение из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мертвых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Уникальность христианства как религии, объясняющей смысл земной жизни человека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амопротиворечивость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всех остальных религий. Необходимость заботы о телесном здоровье, мнения отцов Церкви об этом (преп. Максим Исповедник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авв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Фаласс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). Евхаристический смысл заботы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о теле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в христианстве.</w:t>
            </w:r>
          </w:p>
        </w:tc>
      </w:tr>
      <w:tr w:rsidR="003F0FCB" w:rsidRPr="009553F9" w:rsidTr="00192B44">
        <w:tc>
          <w:tcPr>
            <w:tcW w:w="1261" w:type="pct"/>
            <w:shd w:val="clear" w:color="auto" w:fill="auto"/>
          </w:tcPr>
          <w:p w:rsidR="003F0FCB" w:rsidRPr="009553F9" w:rsidRDefault="003F0FCB" w:rsidP="00192B44">
            <w:pPr>
              <w:jc w:val="both"/>
            </w:pPr>
            <w:r>
              <w:t>5</w:t>
            </w:r>
            <w:r w:rsidRPr="009553F9">
              <w:t>) Проблема свободы человека</w:t>
            </w:r>
          </w:p>
        </w:tc>
        <w:tc>
          <w:tcPr>
            <w:tcW w:w="3739" w:type="pct"/>
          </w:tcPr>
          <w:p w:rsidR="003F0FCB" w:rsidRPr="009553F9" w:rsidRDefault="003F0FCB" w:rsidP="00192B44">
            <w:pPr>
              <w:jc w:val="both"/>
            </w:pPr>
            <w:r w:rsidRPr="009553F9">
              <w:t xml:space="preserve">Свобода человека — и всемогущество Бога и Его промысел. Христианское учение о человеке как образе Божием как основа решения проблемы свободы. Свобода и грехопадение. Учение преп. Максима Исповедника о двух волях в человеке: </w:t>
            </w:r>
            <w:proofErr w:type="gramStart"/>
            <w:r w:rsidRPr="009553F9">
              <w:t>природной</w:t>
            </w:r>
            <w:proofErr w:type="gramEnd"/>
            <w:r w:rsidRPr="009553F9">
              <w:t xml:space="preserve"> и греховной (гномической). Свобода как выбор и свобода как независимость. Что означает выражение «раб Божий»? Смысл монашеского обета послушания как отказа от своей свободы. Свобода и познание истины. Свобода и необходимость. Критика нехристианских учений о свободе человека.</w:t>
            </w:r>
          </w:p>
        </w:tc>
      </w:tr>
      <w:tr w:rsidR="003F0FCB" w:rsidRPr="009553F9" w:rsidTr="00192B44">
        <w:tc>
          <w:tcPr>
            <w:tcW w:w="1261" w:type="pct"/>
            <w:shd w:val="clear" w:color="auto" w:fill="auto"/>
          </w:tcPr>
          <w:p w:rsidR="003F0FCB" w:rsidRPr="009553F9" w:rsidRDefault="003F0FCB" w:rsidP="00192B44">
            <w:pPr>
              <w:jc w:val="both"/>
            </w:pPr>
            <w:r>
              <w:t>6</w:t>
            </w:r>
            <w:r w:rsidRPr="009553F9">
              <w:t>) Вопрос о смысле страдания праведников (теодицея).</w:t>
            </w:r>
          </w:p>
        </w:tc>
        <w:tc>
          <w:tcPr>
            <w:tcW w:w="3739" w:type="pct"/>
          </w:tcPr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уть проблемы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ее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сложность и актуальность. Нехристианские и еретические способы решения проблемы (просветительская, марксистская, буддийская), их ошибочность и противоречивость. Христианское решение проблемы: причина зла - в относительной самостоятельности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тварного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мира, свободной воле человека и первородном грехе. Онтологический смысл грехопадения Адама и необходимости страданий в падшем мире. Онтологический смы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сл стр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>аданий Иисуса Христа и искупления Им грехов человечества.</w:t>
            </w:r>
          </w:p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Смы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сл стр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>аданий праведников, детей, невинных людей. Причины, по которым Бог попускает страдания.</w:t>
            </w:r>
          </w:p>
        </w:tc>
      </w:tr>
      <w:tr w:rsidR="003F0FCB" w:rsidRPr="009553F9" w:rsidTr="00192B44">
        <w:tc>
          <w:tcPr>
            <w:tcW w:w="1261" w:type="pct"/>
            <w:shd w:val="clear" w:color="auto" w:fill="auto"/>
          </w:tcPr>
          <w:p w:rsidR="003F0FCB" w:rsidRPr="009553F9" w:rsidRDefault="003F0FCB" w:rsidP="00192B44">
            <w:pPr>
              <w:jc w:val="both"/>
            </w:pPr>
            <w:r>
              <w:t>7</w:t>
            </w:r>
            <w:r w:rsidRPr="009553F9">
              <w:t>) Историческая апологетика</w:t>
            </w:r>
          </w:p>
        </w:tc>
        <w:tc>
          <w:tcPr>
            <w:tcW w:w="3739" w:type="pct"/>
          </w:tcPr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Уникальность Библии. Доказательство историчности ветхозаветных событий: археологические данные, кумранские рукописи, тщательная методика переписывания Ветхого Завет в древности как гарантия подлинности текста. Историчность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евангельских событий. Свидетельства нецерковных историков о Христе (Иосиф Флавий, Тацит, Плиний Младший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етон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).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адежность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Евангелий как исторических документов. </w:t>
            </w:r>
          </w:p>
          <w:p w:rsidR="003F0FCB" w:rsidRPr="009553F9" w:rsidRDefault="003F0FCB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Критика учений о «естественности» воскресения Христа (обморок и т.п.). Проповедь апостолов, мученичество и др. события христианской Церкви как доказательства реальности евангельских событий. «Туринская плащаница».</w:t>
            </w:r>
          </w:p>
        </w:tc>
      </w:tr>
      <w:tr w:rsidR="003F0FCB" w:rsidRPr="009553F9" w:rsidTr="00192B44">
        <w:tc>
          <w:tcPr>
            <w:tcW w:w="1261" w:type="pct"/>
            <w:shd w:val="clear" w:color="auto" w:fill="auto"/>
          </w:tcPr>
          <w:p w:rsidR="003F0FCB" w:rsidRPr="009553F9" w:rsidRDefault="003F0FCB" w:rsidP="00192B44">
            <w:pPr>
              <w:jc w:val="both"/>
            </w:pPr>
            <w:r>
              <w:rPr>
                <w:bCs/>
              </w:rPr>
              <w:lastRenderedPageBreak/>
              <w:t>8</w:t>
            </w:r>
            <w:r w:rsidRPr="009553F9">
              <w:rPr>
                <w:bCs/>
              </w:rPr>
              <w:t>) Христианство и культура</w:t>
            </w:r>
          </w:p>
        </w:tc>
        <w:tc>
          <w:tcPr>
            <w:tcW w:w="3739" w:type="pct"/>
          </w:tcPr>
          <w:p w:rsidR="003F0FCB" w:rsidRPr="009553F9" w:rsidRDefault="003F0FCB" w:rsidP="006C2EA7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Определение понятия «культура», узкий (искусство) и широкий (все созданное человечеством) смысл.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Культура как синтез высших ценностей человечества – Истины, Добра и Красоты. Духовные основы культуры. Святоотеческое учение о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тр</w:t>
            </w:r>
            <w:r w:rsidR="006C2EA7">
              <w:rPr>
                <w:rFonts w:ascii="Times New Roman" w:hAnsi="Times New Roman"/>
                <w:sz w:val="24"/>
                <w:szCs w:val="24"/>
              </w:rPr>
              <w:t>ё</w:t>
            </w:r>
            <w:r w:rsidRPr="009553F9">
              <w:rPr>
                <w:rFonts w:ascii="Times New Roman" w:hAnsi="Times New Roman"/>
                <w:sz w:val="24"/>
                <w:szCs w:val="24"/>
              </w:rPr>
              <w:t>хчастности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души как основа культуры. Культурологический смысл православного учения об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обожении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:rsidR="00F435B2" w:rsidRPr="009553F9" w:rsidRDefault="00F435B2" w:rsidP="009553F9">
      <w:pPr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20" w:name="_Toc467596881"/>
      <w:bookmarkStart w:id="121" w:name="_Toc467599965"/>
      <w:bookmarkStart w:id="122" w:name="_Toc468272476"/>
      <w:bookmarkStart w:id="123" w:name="_Toc468280920"/>
      <w:bookmarkStart w:id="124" w:name="_Toc486872545"/>
      <w:bookmarkStart w:id="125" w:name="_Toc467596884"/>
      <w:bookmarkStart w:id="126" w:name="_Toc467599968"/>
      <w:bookmarkStart w:id="127" w:name="_Toc468272477"/>
      <w:bookmarkStart w:id="128" w:name="_Toc468274078"/>
      <w:bookmarkStart w:id="129" w:name="_Toc468278275"/>
      <w:r w:rsidRPr="009553F9">
        <w:t xml:space="preserve">Учебно-методическое обеспечение самостоятельной работы </w:t>
      </w:r>
      <w:proofErr w:type="gramStart"/>
      <w:r w:rsidRPr="009553F9">
        <w:t>обучающихся</w:t>
      </w:r>
      <w:proofErr w:type="gramEnd"/>
      <w:r w:rsidRPr="009553F9">
        <w:rPr>
          <w:i/>
        </w:rPr>
        <w:t xml:space="preserve"> </w:t>
      </w:r>
      <w:r w:rsidRPr="009553F9">
        <w:t>по дисциплине</w:t>
      </w:r>
      <w:bookmarkEnd w:id="120"/>
      <w:bookmarkEnd w:id="121"/>
      <w:bookmarkEnd w:id="122"/>
      <w:bookmarkEnd w:id="123"/>
      <w:bookmarkEnd w:id="124"/>
      <w:r w:rsidRPr="009553F9">
        <w:t xml:space="preserve"> </w:t>
      </w:r>
    </w:p>
    <w:p w:rsidR="00F435B2" w:rsidRPr="009553F9" w:rsidRDefault="00F435B2" w:rsidP="009553F9">
      <w:pPr>
        <w:jc w:val="both"/>
      </w:pPr>
      <w:r w:rsidRPr="009553F9">
        <w:t xml:space="preserve">Самостоятельная работа </w:t>
      </w:r>
      <w:proofErr w:type="gramStart"/>
      <w:r w:rsidRPr="009553F9">
        <w:t>обучающихся</w:t>
      </w:r>
      <w:proofErr w:type="gramEnd"/>
      <w:r w:rsidRPr="009553F9">
        <w:t xml:space="preserve"> обеспечивается следующими документами и материалами: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Рабочей программой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Планами учебных занятий, предоставляемых преподавателем в начале каждого раздела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:rsidR="00F435B2" w:rsidRPr="009553F9" w:rsidRDefault="00F435B2" w:rsidP="00AF5E5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9553F9">
        <w:t>н-</w:t>
      </w:r>
      <w:proofErr w:type="gramEnd"/>
      <w:r w:rsidRPr="009553F9">
        <w:t>) конспекта, подготовке сообщения.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lastRenderedPageBreak/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30" w:name="_Toc468280921"/>
      <w:bookmarkStart w:id="131" w:name="_Toc486872546"/>
      <w:r w:rsidRPr="009553F9">
        <w:t>Фонд оценочных средств</w:t>
      </w:r>
      <w:bookmarkEnd w:id="125"/>
      <w:bookmarkEnd w:id="126"/>
      <w:bookmarkEnd w:id="127"/>
      <w:bookmarkEnd w:id="128"/>
      <w:bookmarkEnd w:id="129"/>
      <w:bookmarkEnd w:id="130"/>
      <w:bookmarkEnd w:id="131"/>
      <w:r w:rsidRPr="009553F9">
        <w:t xml:space="preserve"> </w:t>
      </w:r>
    </w:p>
    <w:p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:rsidR="00442A59" w:rsidRPr="009553F9" w:rsidRDefault="00442A59" w:rsidP="009553F9">
      <w:pPr>
        <w:keepLines/>
        <w:jc w:val="both"/>
      </w:pPr>
      <w:r w:rsidRPr="009553F9">
        <w:t>Настоящий фонд оценочных сре</w:t>
      </w:r>
      <w:proofErr w:type="gramStart"/>
      <w:r w:rsidRPr="009553F9">
        <w:t>дств в с</w:t>
      </w:r>
      <w:proofErr w:type="gramEnd"/>
      <w:r w:rsidRPr="009553F9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9553F9" w:rsidRDefault="00442A59" w:rsidP="009553F9">
      <w:pPr>
        <w:pStyle w:val="3"/>
        <w:spacing w:line="276" w:lineRule="auto"/>
      </w:pPr>
      <w:bookmarkStart w:id="132" w:name="_Toc473664509"/>
      <w:bookmarkStart w:id="133" w:name="_Toc473718087"/>
      <w:bookmarkStart w:id="134" w:name="_Toc473892888"/>
      <w:bookmarkStart w:id="135" w:name="_Toc474840597"/>
      <w:bookmarkStart w:id="136" w:name="_Toc475970644"/>
      <w:bookmarkStart w:id="137" w:name="_Toc477858784"/>
      <w:bookmarkStart w:id="138" w:name="_Toc477980927"/>
      <w:bookmarkStart w:id="139" w:name="_Toc478315750"/>
      <w:bookmarkStart w:id="140" w:name="_Toc486872547"/>
      <w:r w:rsidRPr="009553F9">
        <w:t>Показатели оценивания основного этапа освоения компетенции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</w:p>
    <w:p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435B2" w:rsidRPr="009553F9" w:rsidRDefault="00A34857" w:rsidP="009553F9">
      <w:pPr>
        <w:pStyle w:val="3"/>
        <w:spacing w:line="276" w:lineRule="auto"/>
      </w:pPr>
      <w:bookmarkStart w:id="141" w:name="_Toc486872548"/>
      <w:r w:rsidRPr="009553F9">
        <w:t>Вопросы для проведения промежуточной аттестации</w:t>
      </w:r>
      <w:bookmarkEnd w:id="141"/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bookmarkStart w:id="142" w:name="_Toc473664511"/>
      <w:bookmarkStart w:id="143" w:name="_Toc473718089"/>
      <w:bookmarkStart w:id="144" w:name="_Toc473892890"/>
      <w:bookmarkStart w:id="145" w:name="_Toc474840599"/>
      <w:bookmarkStart w:id="146" w:name="_Toc475970646"/>
      <w:bookmarkStart w:id="147" w:name="_Toc477858786"/>
      <w:bookmarkStart w:id="148" w:name="_Toc477980930"/>
      <w:bookmarkStart w:id="149" w:name="_Toc478315755"/>
      <w:bookmarkStart w:id="150" w:name="_Toc486872549"/>
      <w:r w:rsidRPr="009553F9">
        <w:t>Проблема существования и бессмертия души человека. Природа души.</w:t>
      </w:r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>Доказательство бессмертия души Платоном и Плотином.</w:t>
      </w:r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 xml:space="preserve">Спор </w:t>
      </w:r>
      <w:proofErr w:type="spellStart"/>
      <w:r w:rsidRPr="009553F9">
        <w:t>свт</w:t>
      </w:r>
      <w:proofErr w:type="spellEnd"/>
      <w:r w:rsidRPr="009553F9">
        <w:t xml:space="preserve">. Игнатия (Брянчанинова) и </w:t>
      </w:r>
      <w:proofErr w:type="spellStart"/>
      <w:r w:rsidRPr="009553F9">
        <w:t>свт</w:t>
      </w:r>
      <w:proofErr w:type="spellEnd"/>
      <w:r w:rsidRPr="009553F9">
        <w:t>. Феофана Затворника о природе души.</w:t>
      </w:r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>О христианском понимании человеческой свободы.</w:t>
      </w:r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>Отношение христианства к телу человека. Смысл жизни.</w:t>
      </w:r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>Почему в мире существуют зло и страдания?</w:t>
      </w:r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>Свободен ли «раб Божий»?</w:t>
      </w:r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>Нецерковные свидетельства о Христе и ранних христианах. «Туринская плащаница».</w:t>
      </w:r>
    </w:p>
    <w:p w:rsidR="00793A3E" w:rsidRPr="009553F9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 xml:space="preserve">Соответствует ли </w:t>
      </w:r>
      <w:proofErr w:type="gramStart"/>
      <w:r w:rsidRPr="009553F9">
        <w:t>написанное</w:t>
      </w:r>
      <w:proofErr w:type="gramEnd"/>
      <w:r w:rsidRPr="009553F9">
        <w:t xml:space="preserve"> в Библии данным исторических наук?</w:t>
      </w:r>
    </w:p>
    <w:p w:rsidR="00793A3E" w:rsidRDefault="00793A3E" w:rsidP="00793A3E">
      <w:pPr>
        <w:numPr>
          <w:ilvl w:val="0"/>
          <w:numId w:val="8"/>
        </w:numPr>
        <w:tabs>
          <w:tab w:val="clear" w:pos="720"/>
        </w:tabs>
        <w:ind w:left="0" w:firstLine="0"/>
        <w:jc w:val="both"/>
      </w:pPr>
      <w:r w:rsidRPr="009553F9">
        <w:t>Что такое истина? Христианство как единственное учение, дающее решение проблемы истины.</w:t>
      </w:r>
    </w:p>
    <w:p w:rsidR="00C579D4" w:rsidRPr="009553F9" w:rsidRDefault="00C579D4" w:rsidP="009553F9">
      <w:pPr>
        <w:pStyle w:val="3"/>
        <w:spacing w:line="276" w:lineRule="auto"/>
      </w:pPr>
      <w:r w:rsidRPr="009553F9">
        <w:t>Критерии оценивания основного этапа освоения компетенции</w:t>
      </w:r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</w:p>
    <w:p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1" w:name="_Toc473664512"/>
      <w:bookmarkStart w:id="152" w:name="_Toc473718090"/>
      <w:bookmarkStart w:id="153" w:name="_Toc473892891"/>
      <w:bookmarkStart w:id="154" w:name="_Toc474840600"/>
      <w:bookmarkStart w:id="155" w:name="_Toc475970647"/>
      <w:bookmarkStart w:id="156" w:name="_Toc477858787"/>
      <w:bookmarkStart w:id="157" w:name="_Toc477980931"/>
      <w:bookmarkStart w:id="158" w:name="_Toc478315756"/>
      <w:r w:rsidRPr="009553F9">
        <w:rPr>
          <w:sz w:val="24"/>
          <w:szCs w:val="24"/>
        </w:rPr>
        <w:t>Критерии оценивания устных опросов</w:t>
      </w:r>
      <w:bookmarkEnd w:id="151"/>
      <w:bookmarkEnd w:id="152"/>
      <w:bookmarkEnd w:id="153"/>
      <w:bookmarkEnd w:id="154"/>
      <w:bookmarkEnd w:id="155"/>
      <w:bookmarkEnd w:id="156"/>
      <w:bookmarkEnd w:id="157"/>
      <w:bookmarkEnd w:id="158"/>
    </w:p>
    <w:p w:rsidR="00C579D4" w:rsidRPr="009553F9" w:rsidRDefault="00C579D4" w:rsidP="009553F9">
      <w:pPr>
        <w:jc w:val="both"/>
        <w:rPr>
          <w:bCs/>
          <w:i/>
        </w:rPr>
      </w:pPr>
      <w:bookmarkStart w:id="159" w:name="_Toc473664513"/>
      <w:bookmarkStart w:id="160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9553F9" w:rsidRDefault="00C579D4" w:rsidP="009553F9">
      <w:pPr>
        <w:pStyle w:val="3"/>
        <w:spacing w:line="276" w:lineRule="auto"/>
      </w:pPr>
      <w:bookmarkStart w:id="161" w:name="_Toc473892892"/>
      <w:bookmarkStart w:id="162" w:name="_Toc474840601"/>
      <w:bookmarkStart w:id="163" w:name="_Toc475970648"/>
      <w:bookmarkStart w:id="164" w:name="_Toc477858788"/>
      <w:bookmarkStart w:id="165" w:name="_Toc477980932"/>
      <w:bookmarkStart w:id="166" w:name="_Toc478315757"/>
      <w:bookmarkStart w:id="167" w:name="_Toc486872550"/>
      <w:r w:rsidRPr="009553F9">
        <w:t xml:space="preserve">Описание </w:t>
      </w:r>
      <w:proofErr w:type="gramStart"/>
      <w:r w:rsidRPr="009553F9">
        <w:t>шкал оценивания основного этапа освоения компетенции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proofErr w:type="gramEnd"/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:rsidR="00C579D4" w:rsidRPr="009553F9" w:rsidRDefault="00C579D4" w:rsidP="009553F9">
      <w:pPr>
        <w:pStyle w:val="3"/>
        <w:spacing w:line="276" w:lineRule="auto"/>
      </w:pPr>
      <w:bookmarkStart w:id="168" w:name="_Toc473664514"/>
      <w:bookmarkStart w:id="169" w:name="_Toc473718092"/>
      <w:bookmarkStart w:id="170" w:name="_Toc473892893"/>
      <w:bookmarkStart w:id="171" w:name="_Toc474840602"/>
      <w:bookmarkStart w:id="172" w:name="_Toc475970649"/>
      <w:bookmarkStart w:id="173" w:name="_Toc477858789"/>
      <w:bookmarkStart w:id="174" w:name="_Toc477980933"/>
      <w:bookmarkStart w:id="175" w:name="_Toc478315758"/>
      <w:bookmarkStart w:id="176" w:name="_Toc486872551"/>
      <w:r w:rsidRPr="009553F9">
        <w:lastRenderedPageBreak/>
        <w:t>Средства оценивания</w:t>
      </w:r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r w:rsidRPr="009553F9">
        <w:t xml:space="preserve">  </w:t>
      </w:r>
    </w:p>
    <w:p w:rsidR="009553F9" w:rsidRPr="009553F9" w:rsidRDefault="009553F9" w:rsidP="009553F9">
      <w:pPr>
        <w:jc w:val="both"/>
      </w:pPr>
      <w:r w:rsidRPr="009553F9">
        <w:t xml:space="preserve">В случае </w:t>
      </w:r>
      <w:r w:rsidRPr="009553F9">
        <w:rPr>
          <w:i/>
          <w:iCs/>
        </w:rPr>
        <w:t>недифференцированного контроля (в форме зачета)</w:t>
      </w:r>
      <w:r w:rsidRPr="009553F9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9553F9">
        <w:t>обучающегося</w:t>
      </w:r>
      <w:proofErr w:type="gramEnd"/>
      <w:r w:rsidRPr="009553F9">
        <w:t xml:space="preserve"> в </w:t>
      </w:r>
      <w:proofErr w:type="spellStart"/>
      <w:r w:rsidRPr="009553F9">
        <w:t>балльно</w:t>
      </w:r>
      <w:proofErr w:type="spellEnd"/>
      <w:r w:rsidRPr="009553F9">
        <w:t>-рейтинговой системе оценивается 34 баллами.</w:t>
      </w:r>
    </w:p>
    <w:p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7" w:name="_Toc468272479"/>
      <w:bookmarkStart w:id="178" w:name="_Toc468274080"/>
      <w:bookmarkStart w:id="179" w:name="_Toc468278277"/>
      <w:bookmarkStart w:id="180" w:name="_Toc468280923"/>
      <w:bookmarkStart w:id="181" w:name="_Toc486872552"/>
      <w:r w:rsidRPr="009553F9">
        <w:t>Литература по дисциплине</w:t>
      </w:r>
      <w:bookmarkEnd w:id="177"/>
      <w:bookmarkEnd w:id="178"/>
      <w:bookmarkEnd w:id="179"/>
      <w:bookmarkEnd w:id="180"/>
      <w:bookmarkEnd w:id="181"/>
    </w:p>
    <w:p w:rsidR="00F435B2" w:rsidRPr="009553F9" w:rsidRDefault="00F435B2" w:rsidP="009553F9">
      <w:pPr>
        <w:pStyle w:val="3"/>
        <w:spacing w:line="276" w:lineRule="auto"/>
      </w:pPr>
      <w:bookmarkStart w:id="182" w:name="_Toc486872553"/>
      <w:r w:rsidRPr="009553F9">
        <w:t>Основная</w:t>
      </w:r>
      <w:bookmarkEnd w:id="182"/>
    </w:p>
    <w:p w:rsidR="00F435B2" w:rsidRPr="009553F9" w:rsidRDefault="00F435B2" w:rsidP="009553F9">
      <w:pPr>
        <w:pStyle w:val="aa"/>
        <w:rPr>
          <w:i/>
          <w:sz w:val="24"/>
          <w:szCs w:val="24"/>
        </w:rPr>
      </w:pPr>
      <w:r w:rsidRPr="009553F9">
        <w:rPr>
          <w:i/>
          <w:sz w:val="24"/>
          <w:szCs w:val="24"/>
        </w:rPr>
        <w:t xml:space="preserve">1. </w:t>
      </w:r>
      <w:proofErr w:type="spellStart"/>
      <w:r w:rsidRPr="009553F9">
        <w:rPr>
          <w:i/>
          <w:sz w:val="24"/>
          <w:szCs w:val="24"/>
        </w:rPr>
        <w:t>Лега</w:t>
      </w:r>
      <w:proofErr w:type="spellEnd"/>
      <w:r w:rsidRPr="009553F9">
        <w:rPr>
          <w:i/>
          <w:sz w:val="24"/>
          <w:szCs w:val="24"/>
        </w:rPr>
        <w:t xml:space="preserve"> </w:t>
      </w:r>
      <w:proofErr w:type="spellStart"/>
      <w:r w:rsidRPr="009553F9">
        <w:rPr>
          <w:i/>
          <w:sz w:val="24"/>
          <w:szCs w:val="24"/>
        </w:rPr>
        <w:t>В.П</w:t>
      </w:r>
      <w:proofErr w:type="spellEnd"/>
      <w:r w:rsidRPr="009553F9">
        <w:rPr>
          <w:i/>
          <w:sz w:val="24"/>
          <w:szCs w:val="24"/>
        </w:rPr>
        <w:t xml:space="preserve">. </w:t>
      </w:r>
      <w:r w:rsidRPr="009553F9">
        <w:rPr>
          <w:sz w:val="24"/>
          <w:szCs w:val="24"/>
        </w:rPr>
        <w:t xml:space="preserve">Лекции в ДВГУ, статьи и интервью. </w:t>
      </w:r>
      <w:r w:rsidRPr="009553F9">
        <w:rPr>
          <w:sz w:val="24"/>
          <w:szCs w:val="24"/>
          <w:lang w:val="en-US"/>
        </w:rPr>
        <w:t>http</w:t>
      </w:r>
      <w:r w:rsidRPr="009553F9">
        <w:rPr>
          <w:sz w:val="24"/>
          <w:szCs w:val="24"/>
        </w:rPr>
        <w:t>://</w:t>
      </w:r>
      <w:r w:rsidRPr="009553F9">
        <w:rPr>
          <w:sz w:val="24"/>
          <w:szCs w:val="24"/>
          <w:lang w:val="en-US"/>
        </w:rPr>
        <w:t>www</w:t>
      </w:r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legavp</w:t>
      </w:r>
      <w:proofErr w:type="spellEnd"/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ru</w:t>
      </w:r>
      <w:proofErr w:type="spellEnd"/>
      <w:r w:rsidRPr="009553F9">
        <w:rPr>
          <w:sz w:val="24"/>
          <w:szCs w:val="24"/>
        </w:rPr>
        <w:t>. 2007-2016.</w:t>
      </w:r>
    </w:p>
    <w:p w:rsidR="00F435B2" w:rsidRPr="009553F9" w:rsidRDefault="00F435B2" w:rsidP="009553F9">
      <w:pPr>
        <w:jc w:val="both"/>
      </w:pPr>
      <w:r w:rsidRPr="009553F9">
        <w:rPr>
          <w:i/>
        </w:rPr>
        <w:t>2. Осипов А.И.</w:t>
      </w:r>
      <w:r w:rsidRPr="009553F9">
        <w:t xml:space="preserve"> Путь разума в поисках истины. М., 2003.</w:t>
      </w:r>
    </w:p>
    <w:p w:rsidR="00F435B2" w:rsidRPr="009553F9" w:rsidRDefault="00F435B2" w:rsidP="009553F9">
      <w:pPr>
        <w:jc w:val="both"/>
      </w:pPr>
      <w:r w:rsidRPr="009553F9">
        <w:t xml:space="preserve">3. </w:t>
      </w:r>
      <w:r w:rsidRPr="009553F9">
        <w:rPr>
          <w:i/>
        </w:rPr>
        <w:t>Рождественский Н.П.</w:t>
      </w:r>
      <w:r w:rsidRPr="009553F9">
        <w:t xml:space="preserve"> Христианская апологетика. Курс основного богословия. СПб</w:t>
      </w:r>
      <w:proofErr w:type="gramStart"/>
      <w:r w:rsidRPr="009553F9">
        <w:t xml:space="preserve">., </w:t>
      </w:r>
      <w:proofErr w:type="gramEnd"/>
      <w:r w:rsidRPr="009553F9">
        <w:t xml:space="preserve">1884. </w:t>
      </w:r>
    </w:p>
    <w:p w:rsidR="00F435B2" w:rsidRPr="009553F9" w:rsidRDefault="00F435B2" w:rsidP="009553F9">
      <w:pPr>
        <w:pStyle w:val="3"/>
        <w:spacing w:line="276" w:lineRule="auto"/>
      </w:pPr>
      <w:bookmarkStart w:id="183" w:name="_Toc486872554"/>
      <w:r w:rsidRPr="009553F9">
        <w:t>Дополнительная</w:t>
      </w:r>
      <w:bookmarkEnd w:id="183"/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Н.Л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Энциклопедия христианской апологетики. СПб</w:t>
      </w:r>
      <w:proofErr w:type="gramStart"/>
      <w:r w:rsidRPr="009553F9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9553F9">
        <w:rPr>
          <w:rFonts w:ascii="Times New Roman" w:hAnsi="Times New Roman"/>
          <w:sz w:val="24"/>
          <w:szCs w:val="24"/>
        </w:rPr>
        <w:t>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sz w:val="24"/>
          <w:szCs w:val="24"/>
        </w:rPr>
        <w:t>Доказательства существования Бога. Аргументы науки в пользу сотворения мира. М.,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Зеньковский В.В.</w:t>
      </w:r>
      <w:r w:rsidRPr="009553F9">
        <w:rPr>
          <w:rFonts w:ascii="Times New Roman" w:hAnsi="Times New Roman"/>
          <w:sz w:val="24"/>
          <w:szCs w:val="24"/>
        </w:rPr>
        <w:t xml:space="preserve"> Апологетика // Зеньковский В.В. Основы христианской философии. М., 1997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юррей М., Рей. М</w:t>
      </w:r>
      <w:r w:rsidRPr="009553F9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Светлов П.Я.</w:t>
      </w:r>
      <w:r w:rsidRPr="009553F9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</w:t>
      </w:r>
      <w:r w:rsidRPr="009553F9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gramStart"/>
      <w:r w:rsidRPr="009553F9">
        <w:rPr>
          <w:rFonts w:ascii="Times New Roman" w:hAnsi="Times New Roman"/>
          <w:i/>
          <w:sz w:val="24"/>
          <w:szCs w:val="24"/>
        </w:rPr>
        <w:t>Фиолетов</w:t>
      </w:r>
      <w:proofErr w:type="gramEnd"/>
      <w:r w:rsidRPr="009553F9">
        <w:rPr>
          <w:rFonts w:ascii="Times New Roman" w:hAnsi="Times New Roman"/>
          <w:i/>
          <w:sz w:val="24"/>
          <w:szCs w:val="24"/>
        </w:rPr>
        <w:t xml:space="preserve"> Н.Н.</w:t>
      </w:r>
      <w:r w:rsidRPr="009553F9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eastAsia="PetersburgCTT" w:hAnsi="Times New Roman"/>
          <w:i/>
          <w:sz w:val="24"/>
          <w:szCs w:val="24"/>
        </w:rPr>
        <w:t xml:space="preserve">Эванс </w:t>
      </w:r>
      <w:proofErr w:type="spellStart"/>
      <w:r w:rsidRPr="009553F9">
        <w:rPr>
          <w:rFonts w:ascii="Times New Roman" w:eastAsia="PetersburgCTT" w:hAnsi="Times New Roman"/>
          <w:i/>
          <w:sz w:val="24"/>
          <w:szCs w:val="24"/>
        </w:rPr>
        <w:t>Ч.</w:t>
      </w:r>
      <w:r w:rsidRPr="009553F9">
        <w:rPr>
          <w:rFonts w:ascii="Times New Roman" w:hAnsi="Times New Roman"/>
          <w:i/>
          <w:sz w:val="24"/>
          <w:szCs w:val="24"/>
        </w:rPr>
        <w:t>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Р.З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ПСТГУ, 2011.</w:t>
      </w:r>
    </w:p>
    <w:p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4" w:name="_Toc468274085"/>
      <w:bookmarkStart w:id="185" w:name="_Toc468278280"/>
      <w:bookmarkStart w:id="186" w:name="_Toc468280926"/>
      <w:bookmarkStart w:id="187" w:name="_Toc486872555"/>
      <w:r w:rsidRPr="009553F9">
        <w:t>Интернет-ресурсы</w:t>
      </w:r>
      <w:bookmarkEnd w:id="184"/>
      <w:bookmarkEnd w:id="185"/>
      <w:bookmarkEnd w:id="186"/>
      <w:bookmarkEnd w:id="187"/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9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</w:t>
      </w:r>
      <w:proofErr w:type="spellStart"/>
      <w:r w:rsidRPr="009553F9">
        <w:rPr>
          <w:b w:val="0"/>
        </w:rPr>
        <w:t>Лега</w:t>
      </w:r>
      <w:proofErr w:type="spellEnd"/>
      <w:r w:rsidRPr="009553F9">
        <w:rPr>
          <w:b w:val="0"/>
        </w:rPr>
        <w:t xml:space="preserve"> </w:t>
      </w:r>
      <w:proofErr w:type="spellStart"/>
      <w:r w:rsidRPr="009553F9">
        <w:rPr>
          <w:b w:val="0"/>
        </w:rPr>
        <w:t>В.П</w:t>
      </w:r>
      <w:proofErr w:type="spellEnd"/>
      <w:r w:rsidRPr="009553F9">
        <w:rPr>
          <w:b w:val="0"/>
        </w:rPr>
        <w:t xml:space="preserve">.   </w:t>
      </w:r>
      <w:hyperlink r:id="rId10" w:history="1">
        <w:r w:rsidRPr="009553F9">
          <w:rPr>
            <w:rStyle w:val="ac"/>
            <w:b w:val="0"/>
          </w:rPr>
          <w:t>http://legavp.ru/</w:t>
        </w:r>
      </w:hyperlink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8" w:name="_Toc468272488"/>
      <w:bookmarkStart w:id="189" w:name="_Toc468274086"/>
      <w:bookmarkStart w:id="190" w:name="_Toc468278281"/>
      <w:bookmarkStart w:id="191" w:name="_Toc468280927"/>
      <w:bookmarkStart w:id="192" w:name="_Toc486872556"/>
      <w:r w:rsidRPr="009553F9">
        <w:t>Методические указания для освоения дисциплины</w:t>
      </w:r>
      <w:bookmarkEnd w:id="188"/>
      <w:bookmarkEnd w:id="189"/>
      <w:bookmarkEnd w:id="190"/>
      <w:bookmarkEnd w:id="191"/>
      <w:bookmarkEnd w:id="192"/>
    </w:p>
    <w:p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gramStart"/>
      <w:r w:rsidRPr="009553F9">
        <w:rPr>
          <w:b w:val="0"/>
        </w:rPr>
        <w:t>Обучающимся</w:t>
      </w:r>
      <w:proofErr w:type="gramEnd"/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</w:t>
      </w:r>
      <w:r w:rsidRPr="009553F9">
        <w:rPr>
          <w:b w:val="0"/>
        </w:rPr>
        <w:lastRenderedPageBreak/>
        <w:t xml:space="preserve">обязательной и рекомендуемой литературы. В случае </w:t>
      </w:r>
      <w:proofErr w:type="gramStart"/>
      <w:r w:rsidRPr="009553F9">
        <w:rPr>
          <w:b w:val="0"/>
        </w:rPr>
        <w:t>возникновения</w:t>
      </w:r>
      <w:proofErr w:type="gramEnd"/>
      <w:r w:rsidRPr="009553F9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93" w:name="_Toc468272491"/>
      <w:bookmarkStart w:id="194" w:name="_Toc468274087"/>
      <w:bookmarkStart w:id="195" w:name="_Toc468278282"/>
      <w:bookmarkStart w:id="196" w:name="_Toc468280928"/>
      <w:bookmarkStart w:id="197" w:name="_Toc486872557"/>
      <w:r w:rsidRPr="009553F9">
        <w:t>Материально-техническая база  для осуществления образовательного процесса</w:t>
      </w:r>
      <w:bookmarkEnd w:id="193"/>
      <w:bookmarkEnd w:id="194"/>
      <w:bookmarkEnd w:id="195"/>
      <w:bookmarkEnd w:id="196"/>
      <w:bookmarkEnd w:id="197"/>
    </w:p>
    <w:p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9553F9" w:rsidRDefault="00F435B2" w:rsidP="009553F9">
      <w:pPr>
        <w:jc w:val="both"/>
      </w:pPr>
    </w:p>
    <w:p w:rsidR="001501DD" w:rsidRDefault="001501DD" w:rsidP="009553F9">
      <w:pPr>
        <w:jc w:val="both"/>
        <w:rPr>
          <w:i/>
        </w:rPr>
      </w:pPr>
      <w:r w:rsidRPr="009553F9">
        <w:rPr>
          <w:i/>
        </w:rPr>
        <w:t xml:space="preserve"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</w:t>
      </w:r>
      <w:proofErr w:type="spellStart"/>
      <w:r w:rsidRPr="009553F9">
        <w:rPr>
          <w:i/>
        </w:rPr>
        <w:t>ООП</w:t>
      </w:r>
      <w:proofErr w:type="spellEnd"/>
      <w:r w:rsidRPr="009553F9">
        <w:rPr>
          <w:i/>
        </w:rPr>
        <w:t>.</w:t>
      </w:r>
    </w:p>
    <w:p w:rsidR="007B12B1" w:rsidRPr="009553F9" w:rsidRDefault="007B12B1" w:rsidP="009553F9">
      <w:pPr>
        <w:jc w:val="both"/>
        <w:rPr>
          <w:i/>
        </w:rPr>
      </w:pP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 xml:space="preserve">Автор: </w:t>
      </w:r>
      <w:proofErr w:type="spellStart"/>
      <w:r w:rsidRPr="009553F9">
        <w:rPr>
          <w:i/>
          <w:iCs/>
        </w:rPr>
        <w:t>Лега</w:t>
      </w:r>
      <w:proofErr w:type="spellEnd"/>
      <w:r w:rsidRPr="009553F9">
        <w:rPr>
          <w:i/>
          <w:iCs/>
        </w:rPr>
        <w:t xml:space="preserve"> </w:t>
      </w:r>
      <w:proofErr w:type="spellStart"/>
      <w:r w:rsidRPr="009553F9">
        <w:rPr>
          <w:i/>
          <w:iCs/>
        </w:rPr>
        <w:t>В.П</w:t>
      </w:r>
      <w:proofErr w:type="spellEnd"/>
      <w:r w:rsidRPr="009553F9">
        <w:rPr>
          <w:i/>
          <w:iCs/>
        </w:rPr>
        <w:t>.</w:t>
      </w: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:rsidR="001501DD" w:rsidRPr="009553F9" w:rsidRDefault="001501DD" w:rsidP="009553F9">
      <w:pPr>
        <w:rPr>
          <w:i/>
          <w:iCs/>
        </w:rPr>
      </w:pPr>
    </w:p>
    <w:p w:rsidR="0089694F" w:rsidRPr="009553F9" w:rsidRDefault="009553F9" w:rsidP="009553F9">
      <w:pPr>
        <w:jc w:val="both"/>
      </w:pPr>
      <w:r w:rsidRPr="009553F9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jc w:val="both"/>
      </w:pPr>
    </w:p>
    <w:sectPr w:rsidR="00F435B2" w:rsidRPr="009553F9" w:rsidSect="00B6266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7B12B1">
          <w:rPr>
            <w:noProof/>
          </w:rPr>
          <w:t>3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673A02"/>
    <w:multiLevelType w:val="hybridMultilevel"/>
    <w:tmpl w:val="05362BA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2B33CEC"/>
    <w:multiLevelType w:val="hybridMultilevel"/>
    <w:tmpl w:val="05362BA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0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1501DD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3F0FCB"/>
    <w:rsid w:val="00442A59"/>
    <w:rsid w:val="00493158"/>
    <w:rsid w:val="00537D9D"/>
    <w:rsid w:val="005C0E52"/>
    <w:rsid w:val="00602693"/>
    <w:rsid w:val="006712D3"/>
    <w:rsid w:val="006C2EA7"/>
    <w:rsid w:val="0074379D"/>
    <w:rsid w:val="0077706D"/>
    <w:rsid w:val="00793A3E"/>
    <w:rsid w:val="007B12B1"/>
    <w:rsid w:val="00843FFD"/>
    <w:rsid w:val="0089694F"/>
    <w:rsid w:val="00934496"/>
    <w:rsid w:val="009553F9"/>
    <w:rsid w:val="009934BD"/>
    <w:rsid w:val="00A34857"/>
    <w:rsid w:val="00AC042F"/>
    <w:rsid w:val="00AD79D9"/>
    <w:rsid w:val="00AF5E59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147097-15E2-459E-8749-1EC3FDDCF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3319</Words>
  <Characters>18922</Characters>
  <Application>Microsoft Office Word</Application>
  <DocSecurity>0</DocSecurity>
  <Lines>157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2</cp:revision>
  <dcterms:created xsi:type="dcterms:W3CDTF">2017-07-26T14:49:00Z</dcterms:created>
  <dcterms:modified xsi:type="dcterms:W3CDTF">2019-03-06T08:57:00Z</dcterms:modified>
</cp:coreProperties>
</file>